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2670A8" w14:textId="3EAF001D" w:rsidR="00C079A4" w:rsidRPr="00FE31B0" w:rsidRDefault="000D7FAB" w:rsidP="00FE31B0">
      <w:pPr>
        <w:jc w:val="center"/>
        <w:rPr>
          <w:rFonts w:asciiTheme="minorHAnsi" w:hAnsiTheme="minorHAnsi" w:cstheme="minorHAnsi"/>
          <w:b/>
          <w:bCs/>
          <w:color w:val="0070C0"/>
          <w:sz w:val="32"/>
          <w:szCs w:val="32"/>
        </w:rPr>
      </w:pPr>
      <w:r w:rsidRPr="00FE31B0">
        <w:rPr>
          <w:rFonts w:asciiTheme="minorHAnsi" w:hAnsiTheme="minorHAnsi" w:cstheme="minorHAnsi"/>
          <w:b/>
          <w:bCs/>
          <w:color w:val="0070C0"/>
          <w:sz w:val="32"/>
          <w:szCs w:val="32"/>
        </w:rPr>
        <w:t>RESUME</w:t>
      </w:r>
    </w:p>
    <w:p w14:paraId="5F1A0802" w14:textId="3B9579C7" w:rsidR="00FE31B0" w:rsidRPr="00FE31B0" w:rsidRDefault="00FE31B0" w:rsidP="00FE31B0">
      <w:pPr>
        <w:jc w:val="center"/>
        <w:rPr>
          <w:rFonts w:asciiTheme="minorHAnsi" w:hAnsiTheme="minorHAnsi" w:cstheme="minorHAnsi"/>
          <w:sz w:val="28"/>
          <w:szCs w:val="28"/>
        </w:rPr>
      </w:pPr>
    </w:p>
    <w:p w14:paraId="0EBCBA65" w14:textId="16ACAE5D" w:rsidR="00BC5F50" w:rsidRPr="00D07E41" w:rsidRDefault="00BC5F50" w:rsidP="005E7DB9">
      <w:pPr>
        <w:pStyle w:val="Subtitlename"/>
        <w:rPr>
          <w:rFonts w:cs="Calibri"/>
        </w:rPr>
      </w:pPr>
      <w:r w:rsidRPr="00D07E41">
        <w:rPr>
          <w:rFonts w:cs="Calibri"/>
        </w:rPr>
        <w:t>Personal</w:t>
      </w:r>
      <w:r w:rsidR="003C35BB" w:rsidRPr="00D07E41">
        <w:rPr>
          <w:rFonts w:cs="Calibri"/>
        </w:rPr>
        <w:t xml:space="preserve"> Details</w:t>
      </w:r>
    </w:p>
    <w:p w14:paraId="75200F48" w14:textId="724F0271" w:rsidR="006628CB" w:rsidRDefault="004958BD" w:rsidP="006628CB">
      <w:pPr>
        <w:rPr>
          <w:rFonts w:ascii="Arial" w:hAnsi="Arial" w:cs="Arial"/>
          <w:sz w:val="32"/>
          <w:szCs w:val="32"/>
        </w:rPr>
      </w:pPr>
      <w:r>
        <w:rPr>
          <w:rFonts w:asciiTheme="minorHAnsi" w:hAnsiTheme="minorHAnsi" w:cstheme="minorHAnsi"/>
          <w:b/>
          <w:bCs/>
          <w:noProof/>
          <w:color w:val="0070C0"/>
          <w:sz w:val="32"/>
          <w:szCs w:val="32"/>
        </w:rPr>
        <w:drawing>
          <wp:anchor distT="0" distB="0" distL="114300" distR="114300" simplePos="0" relativeHeight="251658240" behindDoc="0" locked="0" layoutInCell="1" allowOverlap="1" wp14:anchorId="4B323F2B" wp14:editId="03CC376D">
            <wp:simplePos x="0" y="0"/>
            <wp:positionH relativeFrom="margin">
              <wp:align>right</wp:align>
            </wp:positionH>
            <wp:positionV relativeFrom="paragraph">
              <wp:posOffset>86360</wp:posOffset>
            </wp:positionV>
            <wp:extent cx="914400" cy="1090295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4881"/>
                    <a:stretch/>
                  </pic:blipFill>
                  <pic:spPr bwMode="auto">
                    <a:xfrm>
                      <a:off x="0" y="0"/>
                      <a:ext cx="914400" cy="1090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CDEECDD" w14:textId="714D2850" w:rsidR="003C35BB" w:rsidRPr="00AD2249" w:rsidRDefault="00AD2249" w:rsidP="006628CB">
      <w:pPr>
        <w:rPr>
          <w:rFonts w:ascii="Arial" w:hAnsi="Arial" w:cs="Arial"/>
          <w:sz w:val="32"/>
          <w:szCs w:val="32"/>
        </w:rPr>
      </w:pPr>
      <w:r w:rsidRPr="00AD2249">
        <w:rPr>
          <w:rFonts w:ascii="Arial" w:hAnsi="Arial" w:cs="Arial"/>
          <w:sz w:val="32"/>
          <w:szCs w:val="32"/>
        </w:rPr>
        <w:t>Akondi Vyas</w:t>
      </w:r>
      <w:r w:rsidR="00586BA5">
        <w:rPr>
          <w:rFonts w:ascii="Arial" w:hAnsi="Arial" w:cs="Arial"/>
          <w:sz w:val="32"/>
          <w:szCs w:val="32"/>
        </w:rPr>
        <w:t xml:space="preserve"> (Vyas)</w:t>
      </w:r>
    </w:p>
    <w:p w14:paraId="36405A11" w14:textId="6AEA9D2F" w:rsidR="006628CB" w:rsidRDefault="00087DAB" w:rsidP="006628CB">
      <w:pPr>
        <w:rPr>
          <w:rFonts w:ascii="Calibri" w:hAnsi="Calibri" w:cs="Calibri"/>
        </w:rPr>
      </w:pPr>
      <w:hyperlink r:id="rId9" w:history="1">
        <w:r w:rsidR="00AD2249" w:rsidRPr="00BD3742">
          <w:rPr>
            <w:rStyle w:val="Hyperlink"/>
            <w:rFonts w:ascii="Calibri" w:hAnsi="Calibri" w:cs="Calibri"/>
          </w:rPr>
          <w:t>vyasakondi949@gmail.com</w:t>
        </w:r>
      </w:hyperlink>
    </w:p>
    <w:p w14:paraId="0CB6328A" w14:textId="70C1C9E6" w:rsidR="00AD2249" w:rsidRDefault="00AD2249" w:rsidP="006628CB">
      <w:pPr>
        <w:rPr>
          <w:rFonts w:ascii="Calibri" w:hAnsi="Calibri" w:cs="Calibri"/>
        </w:rPr>
      </w:pPr>
      <w:r>
        <w:rPr>
          <w:rFonts w:ascii="Calibri" w:hAnsi="Calibri" w:cs="Calibri"/>
        </w:rPr>
        <w:t>Mobile n</w:t>
      </w:r>
      <w:r w:rsidR="00AE178F">
        <w:rPr>
          <w:rFonts w:ascii="Calibri" w:hAnsi="Calibri" w:cs="Calibri"/>
        </w:rPr>
        <w:t>umber</w:t>
      </w:r>
      <w:r>
        <w:rPr>
          <w:rFonts w:ascii="Calibri" w:hAnsi="Calibri" w:cs="Calibri"/>
        </w:rPr>
        <w:t xml:space="preserve">: </w:t>
      </w:r>
      <w:r w:rsidR="00251171">
        <w:rPr>
          <w:rFonts w:ascii="Calibri" w:hAnsi="Calibri" w:cs="Calibri"/>
        </w:rPr>
        <w:t>9491697959</w:t>
      </w:r>
    </w:p>
    <w:p w14:paraId="368313B9" w14:textId="1280CD41" w:rsidR="00AD2249" w:rsidRPr="00D07E41" w:rsidRDefault="00AD2249" w:rsidP="005E7DB9">
      <w:pPr>
        <w:rPr>
          <w:rFonts w:ascii="Calibri" w:hAnsi="Calibri" w:cs="Calibri"/>
        </w:rPr>
      </w:pPr>
      <w:r>
        <w:rPr>
          <w:rFonts w:ascii="Calibri" w:hAnsi="Calibri" w:cs="Calibri"/>
        </w:rPr>
        <w:t>Address: 3-326, New colony Puritipenta, Gajapathinagaram, Andhra Pradesh, 535270</w:t>
      </w:r>
    </w:p>
    <w:p w14:paraId="5D6D2E44" w14:textId="2B2602C7" w:rsidR="00695CB1" w:rsidRPr="00D07E41" w:rsidRDefault="00695CB1" w:rsidP="005E7DB9">
      <w:pPr>
        <w:rPr>
          <w:rStyle w:val="bodytexttoptight4"/>
          <w:rFonts w:cs="Calibri"/>
        </w:rPr>
      </w:pPr>
    </w:p>
    <w:p w14:paraId="45C1FD82" w14:textId="77777777" w:rsidR="00C079A4" w:rsidRPr="00D07E41" w:rsidRDefault="00C079A4" w:rsidP="005E7DB9">
      <w:pPr>
        <w:pStyle w:val="Subtitlename"/>
        <w:rPr>
          <w:rFonts w:cs="Calibri"/>
        </w:rPr>
      </w:pPr>
      <w:r w:rsidRPr="00D07E41">
        <w:rPr>
          <w:rFonts w:cs="Calibri"/>
        </w:rPr>
        <w:t>Education</w:t>
      </w:r>
    </w:p>
    <w:p w14:paraId="3E2732C0" w14:textId="79A0A80F" w:rsidR="00C079A4" w:rsidRPr="00D07E41" w:rsidRDefault="00C079A4" w:rsidP="00535FAB">
      <w:pPr>
        <w:rPr>
          <w:rStyle w:val="bodytexttoptight4"/>
          <w:rFonts w:cs="Calibri"/>
        </w:rPr>
      </w:pP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2197"/>
        <w:gridCol w:w="4191"/>
        <w:gridCol w:w="1993"/>
        <w:gridCol w:w="2078"/>
      </w:tblGrid>
      <w:tr w:rsidR="000974DA" w14:paraId="5489D9AB" w14:textId="77777777" w:rsidTr="000974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8" w:type="dxa"/>
          </w:tcPr>
          <w:p w14:paraId="55EA8547" w14:textId="2BD1C25B" w:rsidR="000974DA" w:rsidRPr="000974DA" w:rsidRDefault="000974DA" w:rsidP="000974DA">
            <w:pPr>
              <w:pStyle w:val="Bodytextmain"/>
              <w:jc w:val="center"/>
              <w:rPr>
                <w:rStyle w:val="Strong"/>
                <w:b/>
                <w:bCs/>
              </w:rPr>
            </w:pPr>
            <w:r w:rsidRPr="000974DA">
              <w:rPr>
                <w:rStyle w:val="Strong"/>
                <w:b/>
                <w:bCs/>
              </w:rPr>
              <w:t>Qualification</w:t>
            </w:r>
          </w:p>
        </w:tc>
        <w:tc>
          <w:tcPr>
            <w:tcW w:w="4633" w:type="dxa"/>
          </w:tcPr>
          <w:p w14:paraId="2107DC45" w14:textId="32A76BB7" w:rsidR="000974DA" w:rsidRPr="000974DA" w:rsidRDefault="000974DA" w:rsidP="000974DA">
            <w:pPr>
              <w:pStyle w:val="Bodytextmain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b/>
                <w:bCs/>
              </w:rPr>
            </w:pPr>
            <w:r w:rsidRPr="000974DA">
              <w:rPr>
                <w:rStyle w:val="Strong"/>
                <w:b/>
                <w:bCs/>
              </w:rPr>
              <w:t>Name of the Institution</w:t>
            </w:r>
          </w:p>
        </w:tc>
        <w:tc>
          <w:tcPr>
            <w:tcW w:w="1297" w:type="dxa"/>
          </w:tcPr>
          <w:p w14:paraId="459A16FC" w14:textId="3C98EAFA" w:rsidR="000974DA" w:rsidRPr="000974DA" w:rsidRDefault="000974DA" w:rsidP="000974DA">
            <w:pPr>
              <w:pStyle w:val="Bodytextmain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b/>
                <w:bCs/>
              </w:rPr>
            </w:pPr>
            <w:r w:rsidRPr="000974DA">
              <w:rPr>
                <w:rStyle w:val="Strong"/>
                <w:b/>
                <w:bCs/>
              </w:rPr>
              <w:t>CGPA/Percentage</w:t>
            </w:r>
          </w:p>
        </w:tc>
        <w:tc>
          <w:tcPr>
            <w:tcW w:w="2221" w:type="dxa"/>
          </w:tcPr>
          <w:p w14:paraId="4370AC2C" w14:textId="16DDADAA" w:rsidR="000974DA" w:rsidRPr="000974DA" w:rsidRDefault="000974DA" w:rsidP="000974DA">
            <w:pPr>
              <w:pStyle w:val="Bodytextmain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b/>
                <w:bCs/>
              </w:rPr>
            </w:pPr>
            <w:r w:rsidRPr="000974DA">
              <w:rPr>
                <w:rStyle w:val="Strong"/>
                <w:b/>
                <w:bCs/>
              </w:rPr>
              <w:t xml:space="preserve">Academic year </w:t>
            </w:r>
          </w:p>
        </w:tc>
      </w:tr>
      <w:tr w:rsidR="000974DA" w14:paraId="10A9C784" w14:textId="77777777" w:rsidTr="000974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8" w:type="dxa"/>
          </w:tcPr>
          <w:p w14:paraId="47704C1D" w14:textId="4BEE385F" w:rsidR="000974DA" w:rsidRPr="000974DA" w:rsidRDefault="000974DA" w:rsidP="000974DA">
            <w:pPr>
              <w:pStyle w:val="Subtitlename"/>
              <w:pBdr>
                <w:bottom w:val="none" w:sz="0" w:space="0" w:color="auto"/>
              </w:pBdr>
              <w:jc w:val="center"/>
              <w:rPr>
                <w:rStyle w:val="bodytexttoptight4"/>
                <w:rFonts w:cs="Calibri"/>
                <w:color w:val="auto"/>
                <w:sz w:val="22"/>
                <w:szCs w:val="22"/>
              </w:rPr>
            </w:pPr>
            <w:r w:rsidRPr="000974DA">
              <w:rPr>
                <w:rStyle w:val="bodytexttoptight4"/>
                <w:rFonts w:cs="Calibri"/>
                <w:color w:val="auto"/>
                <w:sz w:val="22"/>
                <w:szCs w:val="22"/>
              </w:rPr>
              <w:t>B.Tech</w:t>
            </w:r>
            <w:r w:rsidR="00216AD9">
              <w:rPr>
                <w:rStyle w:val="bodytexttoptight4"/>
                <w:rFonts w:cs="Calibri"/>
                <w:color w:val="auto"/>
                <w:sz w:val="22"/>
                <w:szCs w:val="22"/>
              </w:rPr>
              <w:t xml:space="preserve"> </w:t>
            </w:r>
            <w:r w:rsidR="00216AD9" w:rsidRPr="00D50764">
              <w:rPr>
                <w:rStyle w:val="bodytexttoptight4"/>
                <w:rFonts w:cs="Calibri"/>
                <w:color w:val="auto"/>
                <w:sz w:val="22"/>
                <w:szCs w:val="22"/>
              </w:rPr>
              <w:t>(C.S.E)</w:t>
            </w:r>
          </w:p>
        </w:tc>
        <w:tc>
          <w:tcPr>
            <w:tcW w:w="4633" w:type="dxa"/>
          </w:tcPr>
          <w:p w14:paraId="3A24C9F4" w14:textId="2554C2D7" w:rsidR="000974DA" w:rsidRPr="000974DA" w:rsidRDefault="000974DA" w:rsidP="000974DA">
            <w:pPr>
              <w:pStyle w:val="Subtitlename"/>
              <w:pBdr>
                <w:bottom w:val="none" w:sz="0" w:space="0" w:color="auto"/>
              </w:pBd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bodytexttoptight4"/>
                <w:rFonts w:cs="Calibri"/>
                <w:b w:val="0"/>
                <w:bCs w:val="0"/>
                <w:color w:val="auto"/>
                <w:sz w:val="22"/>
                <w:szCs w:val="22"/>
              </w:rPr>
            </w:pPr>
            <w:r w:rsidRPr="000974DA">
              <w:rPr>
                <w:rStyle w:val="bodytexttoptight4"/>
                <w:rFonts w:cs="Calibri"/>
                <w:b w:val="0"/>
                <w:bCs w:val="0"/>
                <w:color w:val="auto"/>
                <w:sz w:val="22"/>
                <w:szCs w:val="22"/>
              </w:rPr>
              <w:t>Satya Institute of Technology and Management</w:t>
            </w:r>
          </w:p>
        </w:tc>
        <w:tc>
          <w:tcPr>
            <w:tcW w:w="1297" w:type="dxa"/>
          </w:tcPr>
          <w:p w14:paraId="3064722E" w14:textId="73AE2927" w:rsidR="000974DA" w:rsidRPr="000974DA" w:rsidRDefault="000974DA" w:rsidP="000974DA">
            <w:pPr>
              <w:pStyle w:val="Subtitlename"/>
              <w:pBdr>
                <w:bottom w:val="none" w:sz="0" w:space="0" w:color="auto"/>
              </w:pBd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bodytexttoptight4"/>
                <w:rFonts w:cs="Calibri"/>
                <w:b w:val="0"/>
                <w:bCs w:val="0"/>
                <w:color w:val="auto"/>
                <w:sz w:val="22"/>
                <w:szCs w:val="22"/>
              </w:rPr>
            </w:pPr>
            <w:r w:rsidRPr="000974DA">
              <w:rPr>
                <w:rStyle w:val="bodytexttoptight4"/>
                <w:rFonts w:cs="Calibri"/>
                <w:b w:val="0"/>
                <w:bCs w:val="0"/>
                <w:color w:val="auto"/>
                <w:sz w:val="22"/>
                <w:szCs w:val="22"/>
              </w:rPr>
              <w:t>7.</w:t>
            </w:r>
            <w:r w:rsidR="00251171">
              <w:rPr>
                <w:rStyle w:val="bodytexttoptight4"/>
                <w:rFonts w:cs="Calibri"/>
                <w:b w:val="0"/>
                <w:bCs w:val="0"/>
                <w:color w:val="auto"/>
                <w:sz w:val="22"/>
                <w:szCs w:val="22"/>
              </w:rPr>
              <w:t>5 CGPA</w:t>
            </w:r>
          </w:p>
        </w:tc>
        <w:tc>
          <w:tcPr>
            <w:tcW w:w="2221" w:type="dxa"/>
          </w:tcPr>
          <w:p w14:paraId="187D0EB4" w14:textId="4B08893D" w:rsidR="000974DA" w:rsidRPr="000974DA" w:rsidRDefault="000974DA" w:rsidP="000974DA">
            <w:pPr>
              <w:pStyle w:val="Subtitlename"/>
              <w:pBdr>
                <w:bottom w:val="none" w:sz="0" w:space="0" w:color="auto"/>
              </w:pBd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bodytexttoptight4"/>
                <w:rFonts w:cs="Calibri"/>
                <w:b w:val="0"/>
                <w:bCs w:val="0"/>
                <w:color w:val="auto"/>
                <w:sz w:val="22"/>
                <w:szCs w:val="22"/>
              </w:rPr>
            </w:pPr>
            <w:r w:rsidRPr="000974DA">
              <w:rPr>
                <w:rStyle w:val="bodytexttoptight4"/>
                <w:rFonts w:cs="Calibri"/>
                <w:b w:val="0"/>
                <w:bCs w:val="0"/>
                <w:color w:val="auto"/>
                <w:sz w:val="22"/>
                <w:szCs w:val="22"/>
              </w:rPr>
              <w:t>2017-2021</w:t>
            </w:r>
          </w:p>
        </w:tc>
      </w:tr>
      <w:tr w:rsidR="000974DA" w14:paraId="4F4898BA" w14:textId="77777777" w:rsidTr="000974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8" w:type="dxa"/>
          </w:tcPr>
          <w:p w14:paraId="5C57C84D" w14:textId="2717440D" w:rsidR="000974DA" w:rsidRPr="000974DA" w:rsidRDefault="000974DA" w:rsidP="000974DA">
            <w:pPr>
              <w:pStyle w:val="Subtitlename"/>
              <w:pBdr>
                <w:bottom w:val="none" w:sz="0" w:space="0" w:color="auto"/>
              </w:pBdr>
              <w:jc w:val="center"/>
              <w:rPr>
                <w:rStyle w:val="bodytexttoptight4"/>
                <w:rFonts w:cs="Calibri"/>
                <w:color w:val="auto"/>
                <w:sz w:val="22"/>
                <w:szCs w:val="22"/>
              </w:rPr>
            </w:pPr>
            <w:r w:rsidRPr="000974DA">
              <w:rPr>
                <w:rStyle w:val="bodytexttoptight4"/>
                <w:rFonts w:cs="Calibri"/>
                <w:color w:val="auto"/>
                <w:sz w:val="22"/>
                <w:szCs w:val="22"/>
              </w:rPr>
              <w:t>Intermediate</w:t>
            </w:r>
          </w:p>
        </w:tc>
        <w:tc>
          <w:tcPr>
            <w:tcW w:w="4633" w:type="dxa"/>
          </w:tcPr>
          <w:p w14:paraId="2EAC1867" w14:textId="27CBD1E1" w:rsidR="000974DA" w:rsidRPr="000974DA" w:rsidRDefault="000974DA" w:rsidP="000974DA">
            <w:pPr>
              <w:pStyle w:val="Subtitlename"/>
              <w:pBdr>
                <w:bottom w:val="none" w:sz="0" w:space="0" w:color="auto"/>
              </w:pBd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bodytexttoptight4"/>
                <w:rFonts w:cs="Calibri"/>
                <w:b w:val="0"/>
                <w:bCs w:val="0"/>
                <w:color w:val="auto"/>
                <w:sz w:val="22"/>
                <w:szCs w:val="22"/>
              </w:rPr>
            </w:pPr>
            <w:r w:rsidRPr="000974DA">
              <w:rPr>
                <w:rStyle w:val="bodytexttoptight4"/>
                <w:rFonts w:cs="Calibri"/>
                <w:b w:val="0"/>
                <w:bCs w:val="0"/>
                <w:color w:val="auto"/>
                <w:sz w:val="22"/>
                <w:szCs w:val="22"/>
              </w:rPr>
              <w:t>Gayatri Junior College</w:t>
            </w:r>
          </w:p>
        </w:tc>
        <w:tc>
          <w:tcPr>
            <w:tcW w:w="1297" w:type="dxa"/>
          </w:tcPr>
          <w:p w14:paraId="1B30E683" w14:textId="2B1B0824" w:rsidR="000974DA" w:rsidRPr="000974DA" w:rsidRDefault="000974DA" w:rsidP="000974DA">
            <w:pPr>
              <w:pStyle w:val="Subtitlename"/>
              <w:pBdr>
                <w:bottom w:val="none" w:sz="0" w:space="0" w:color="auto"/>
              </w:pBd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bodytexttoptight4"/>
                <w:rFonts w:cs="Calibri"/>
                <w:b w:val="0"/>
                <w:bCs w:val="0"/>
                <w:color w:val="auto"/>
                <w:sz w:val="22"/>
                <w:szCs w:val="22"/>
              </w:rPr>
            </w:pPr>
            <w:r w:rsidRPr="000974DA">
              <w:rPr>
                <w:rStyle w:val="bodytexttoptight4"/>
                <w:rFonts w:cs="Calibri"/>
                <w:b w:val="0"/>
                <w:bCs w:val="0"/>
                <w:color w:val="auto"/>
                <w:sz w:val="22"/>
                <w:szCs w:val="22"/>
              </w:rPr>
              <w:t>89%</w:t>
            </w:r>
          </w:p>
        </w:tc>
        <w:tc>
          <w:tcPr>
            <w:tcW w:w="2221" w:type="dxa"/>
          </w:tcPr>
          <w:p w14:paraId="3E07E0D1" w14:textId="0EDBC3BB" w:rsidR="000974DA" w:rsidRPr="000974DA" w:rsidRDefault="000974DA" w:rsidP="000974DA">
            <w:pPr>
              <w:pStyle w:val="Subtitlename"/>
              <w:pBdr>
                <w:bottom w:val="none" w:sz="0" w:space="0" w:color="auto"/>
              </w:pBd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bodytexttoptight4"/>
                <w:rFonts w:cs="Calibri"/>
                <w:b w:val="0"/>
                <w:bCs w:val="0"/>
                <w:color w:val="auto"/>
                <w:sz w:val="22"/>
                <w:szCs w:val="22"/>
              </w:rPr>
            </w:pPr>
            <w:r w:rsidRPr="000974DA">
              <w:rPr>
                <w:rStyle w:val="bodytexttoptight4"/>
                <w:rFonts w:cs="Calibri"/>
                <w:b w:val="0"/>
                <w:bCs w:val="0"/>
                <w:color w:val="auto"/>
                <w:sz w:val="22"/>
                <w:szCs w:val="22"/>
              </w:rPr>
              <w:t>2015-2017</w:t>
            </w:r>
          </w:p>
        </w:tc>
      </w:tr>
      <w:tr w:rsidR="000974DA" w14:paraId="3A7C8046" w14:textId="77777777" w:rsidTr="000974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8" w:type="dxa"/>
          </w:tcPr>
          <w:p w14:paraId="2F17F981" w14:textId="634AEE7D" w:rsidR="000974DA" w:rsidRPr="000974DA" w:rsidRDefault="000974DA" w:rsidP="000974DA">
            <w:pPr>
              <w:pStyle w:val="Subtitlename"/>
              <w:pBdr>
                <w:bottom w:val="none" w:sz="0" w:space="0" w:color="auto"/>
              </w:pBdr>
              <w:jc w:val="center"/>
              <w:rPr>
                <w:rStyle w:val="bodytexttoptight4"/>
                <w:rFonts w:cs="Calibri"/>
                <w:color w:val="auto"/>
                <w:sz w:val="22"/>
                <w:szCs w:val="22"/>
              </w:rPr>
            </w:pPr>
            <w:r w:rsidRPr="000974DA">
              <w:rPr>
                <w:rStyle w:val="bodytexttoptight4"/>
                <w:rFonts w:cs="Calibri"/>
                <w:color w:val="auto"/>
                <w:sz w:val="22"/>
                <w:szCs w:val="22"/>
              </w:rPr>
              <w:t>SSC</w:t>
            </w:r>
          </w:p>
        </w:tc>
        <w:tc>
          <w:tcPr>
            <w:tcW w:w="4633" w:type="dxa"/>
          </w:tcPr>
          <w:p w14:paraId="45CB8CD9" w14:textId="7F9D12BE" w:rsidR="000974DA" w:rsidRPr="000974DA" w:rsidRDefault="000974DA" w:rsidP="000974DA">
            <w:pPr>
              <w:pStyle w:val="Subtitlename"/>
              <w:pBdr>
                <w:bottom w:val="none" w:sz="0" w:space="0" w:color="auto"/>
              </w:pBd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bodytexttoptight4"/>
                <w:rFonts w:cs="Calibri"/>
                <w:b w:val="0"/>
                <w:bCs w:val="0"/>
                <w:color w:val="auto"/>
                <w:sz w:val="22"/>
                <w:szCs w:val="22"/>
              </w:rPr>
            </w:pPr>
            <w:r w:rsidRPr="000974DA">
              <w:rPr>
                <w:rStyle w:val="bodytexttoptight4"/>
                <w:rFonts w:cs="Calibri"/>
                <w:b w:val="0"/>
                <w:bCs w:val="0"/>
                <w:color w:val="auto"/>
                <w:sz w:val="22"/>
                <w:szCs w:val="22"/>
              </w:rPr>
              <w:t>Kerala E.M. School</w:t>
            </w:r>
          </w:p>
        </w:tc>
        <w:tc>
          <w:tcPr>
            <w:tcW w:w="1297" w:type="dxa"/>
          </w:tcPr>
          <w:p w14:paraId="2CE74982" w14:textId="62F1B320" w:rsidR="000974DA" w:rsidRPr="000974DA" w:rsidRDefault="000974DA" w:rsidP="000974DA">
            <w:pPr>
              <w:pStyle w:val="Subtitlename"/>
              <w:pBdr>
                <w:bottom w:val="none" w:sz="0" w:space="0" w:color="auto"/>
              </w:pBd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bodytexttoptight4"/>
                <w:rFonts w:cs="Calibri"/>
                <w:b w:val="0"/>
                <w:bCs w:val="0"/>
                <w:color w:val="auto"/>
                <w:sz w:val="22"/>
                <w:szCs w:val="22"/>
              </w:rPr>
            </w:pPr>
            <w:r w:rsidRPr="000974DA">
              <w:rPr>
                <w:rStyle w:val="bodytexttoptight4"/>
                <w:rFonts w:cs="Calibri"/>
                <w:b w:val="0"/>
                <w:bCs w:val="0"/>
                <w:color w:val="auto"/>
                <w:sz w:val="22"/>
                <w:szCs w:val="22"/>
              </w:rPr>
              <w:t>9.0</w:t>
            </w:r>
            <w:r w:rsidR="00251171">
              <w:rPr>
                <w:rStyle w:val="bodytexttoptight4"/>
                <w:rFonts w:cs="Calibri"/>
                <w:b w:val="0"/>
                <w:bCs w:val="0"/>
                <w:color w:val="auto"/>
                <w:sz w:val="22"/>
                <w:szCs w:val="22"/>
              </w:rPr>
              <w:t xml:space="preserve"> CGPA</w:t>
            </w:r>
          </w:p>
        </w:tc>
        <w:tc>
          <w:tcPr>
            <w:tcW w:w="2221" w:type="dxa"/>
          </w:tcPr>
          <w:p w14:paraId="3FFBD08D" w14:textId="32763096" w:rsidR="000974DA" w:rsidRPr="000974DA" w:rsidRDefault="000974DA" w:rsidP="000974DA">
            <w:pPr>
              <w:pStyle w:val="Subtitlename"/>
              <w:pBdr>
                <w:bottom w:val="none" w:sz="0" w:space="0" w:color="auto"/>
              </w:pBd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bodytexttoptight4"/>
                <w:rFonts w:cs="Calibri"/>
                <w:b w:val="0"/>
                <w:bCs w:val="0"/>
                <w:color w:val="auto"/>
                <w:sz w:val="22"/>
                <w:szCs w:val="22"/>
              </w:rPr>
            </w:pPr>
            <w:r w:rsidRPr="000974DA">
              <w:rPr>
                <w:rStyle w:val="bodytexttoptight4"/>
                <w:rFonts w:cs="Calibri"/>
                <w:b w:val="0"/>
                <w:bCs w:val="0"/>
                <w:color w:val="auto"/>
                <w:sz w:val="22"/>
                <w:szCs w:val="22"/>
              </w:rPr>
              <w:t>2014-2015</w:t>
            </w:r>
          </w:p>
        </w:tc>
      </w:tr>
    </w:tbl>
    <w:p w14:paraId="7B0BCCA8" w14:textId="77777777" w:rsidR="00A44864" w:rsidRDefault="00A44864" w:rsidP="0016417A">
      <w:pPr>
        <w:pStyle w:val="Subtitlename"/>
        <w:rPr>
          <w:rStyle w:val="bodytexttoptight4"/>
          <w:rFonts w:asciiTheme="minorHAnsi" w:hAnsiTheme="minorHAnsi" w:cstheme="minorHAnsi"/>
          <w:b w:val="0"/>
          <w:bCs w:val="0"/>
          <w:color w:val="auto"/>
          <w:sz w:val="24"/>
          <w:szCs w:val="24"/>
        </w:rPr>
      </w:pPr>
    </w:p>
    <w:p w14:paraId="3C6F21C6" w14:textId="081725A4" w:rsidR="00413EAD" w:rsidRPr="00A44864" w:rsidRDefault="00A44864" w:rsidP="0016417A">
      <w:pPr>
        <w:pStyle w:val="Subtitlename"/>
        <w:rPr>
          <w:rStyle w:val="bodytexttoptight4"/>
          <w:rFonts w:asciiTheme="minorHAnsi" w:hAnsiTheme="minorHAnsi" w:cstheme="minorHAnsi"/>
          <w:b w:val="0"/>
          <w:bCs w:val="0"/>
          <w:sz w:val="24"/>
          <w:szCs w:val="24"/>
        </w:rPr>
      </w:pPr>
      <w:r w:rsidRPr="00A44864">
        <w:rPr>
          <w:rStyle w:val="bodytexttoptight4"/>
          <w:rFonts w:asciiTheme="minorHAnsi" w:hAnsiTheme="minorHAnsi" w:cstheme="minorHAnsi"/>
          <w:b w:val="0"/>
          <w:bCs w:val="0"/>
          <w:color w:val="auto"/>
          <w:sz w:val="24"/>
          <w:szCs w:val="24"/>
        </w:rPr>
        <w:t xml:space="preserve">B.Tech University Roll Number: </w:t>
      </w:r>
      <w:r w:rsidRPr="00A44864">
        <w:rPr>
          <w:rStyle w:val="bodytexttoptight4"/>
          <w:rFonts w:asciiTheme="minorHAnsi" w:hAnsiTheme="minorHAnsi" w:cstheme="minorHAnsi"/>
          <w:color w:val="auto"/>
          <w:sz w:val="24"/>
          <w:szCs w:val="24"/>
        </w:rPr>
        <w:t>17B61A0503</w:t>
      </w:r>
    </w:p>
    <w:p w14:paraId="67E6A6CD" w14:textId="77777777" w:rsidR="00A44864" w:rsidRDefault="00A44864" w:rsidP="0016417A">
      <w:pPr>
        <w:pStyle w:val="Subtitlename"/>
        <w:rPr>
          <w:rStyle w:val="bodytexttoptight4"/>
          <w:rFonts w:cs="Calibri"/>
          <w:sz w:val="28"/>
        </w:rPr>
      </w:pPr>
    </w:p>
    <w:p w14:paraId="3D40EDB2" w14:textId="713ABD1A" w:rsidR="002F522C" w:rsidRPr="00D07E41" w:rsidRDefault="002F522C" w:rsidP="002F522C">
      <w:pPr>
        <w:pStyle w:val="Subtitlename"/>
        <w:rPr>
          <w:rFonts w:cs="Calibri"/>
        </w:rPr>
      </w:pPr>
      <w:r>
        <w:rPr>
          <w:rFonts w:cs="Calibri"/>
        </w:rPr>
        <w:t>Internship</w:t>
      </w:r>
    </w:p>
    <w:p w14:paraId="4CBACA81" w14:textId="77777777" w:rsidR="002F522C" w:rsidRDefault="002F522C" w:rsidP="002F522C">
      <w:pPr>
        <w:rPr>
          <w:rFonts w:ascii="Calibri" w:hAnsi="Calibri" w:cs="Calibri"/>
        </w:rPr>
      </w:pPr>
    </w:p>
    <w:p w14:paraId="32728FBA" w14:textId="7751734B" w:rsidR="002F522C" w:rsidRDefault="002F522C" w:rsidP="006F1052">
      <w:pPr>
        <w:numPr>
          <w:ilvl w:val="0"/>
          <w:numId w:val="32"/>
        </w:numPr>
        <w:jc w:val="both"/>
        <w:rPr>
          <w:rFonts w:ascii="Calibri" w:hAnsi="Calibri" w:cs="Calibri"/>
        </w:rPr>
      </w:pPr>
      <w:r w:rsidRPr="00D07E41">
        <w:rPr>
          <w:rFonts w:ascii="Calibri" w:hAnsi="Calibri" w:cs="Calibri"/>
        </w:rPr>
        <w:t>Completed internship on ‘Cyber Security (Vulnerability Assessment and Penetration Testing of Web Application) &amp; Ethical Hacking’ at Tocmoc solutions in association with “National Information Security Council (NISC)”</w:t>
      </w:r>
      <w:r w:rsidR="00AD72A6">
        <w:rPr>
          <w:rFonts w:ascii="Calibri" w:hAnsi="Calibri" w:cs="Calibri"/>
        </w:rPr>
        <w:t xml:space="preserve"> during 25</w:t>
      </w:r>
      <w:r w:rsidR="00AD72A6" w:rsidRPr="00AD72A6">
        <w:rPr>
          <w:rFonts w:ascii="Calibri" w:hAnsi="Calibri" w:cs="Calibri"/>
          <w:vertAlign w:val="superscript"/>
        </w:rPr>
        <w:t>th</w:t>
      </w:r>
      <w:r w:rsidR="00AD72A6">
        <w:rPr>
          <w:rFonts w:ascii="Calibri" w:hAnsi="Calibri" w:cs="Calibri"/>
        </w:rPr>
        <w:t xml:space="preserve"> May 2019 to 23</w:t>
      </w:r>
      <w:r w:rsidR="00AD72A6" w:rsidRPr="00AD72A6">
        <w:rPr>
          <w:rFonts w:ascii="Calibri" w:hAnsi="Calibri" w:cs="Calibri"/>
          <w:vertAlign w:val="superscript"/>
        </w:rPr>
        <w:t>rd</w:t>
      </w:r>
      <w:r w:rsidR="00AD72A6">
        <w:rPr>
          <w:rFonts w:ascii="Calibri" w:hAnsi="Calibri" w:cs="Calibri"/>
        </w:rPr>
        <w:t xml:space="preserve"> June 2019</w:t>
      </w:r>
      <w:r w:rsidR="00F100FB">
        <w:rPr>
          <w:rFonts w:ascii="Calibri" w:hAnsi="Calibri" w:cs="Calibri"/>
        </w:rPr>
        <w:t>.</w:t>
      </w:r>
    </w:p>
    <w:p w14:paraId="4D4CCB3B" w14:textId="03B00033" w:rsidR="00F87885" w:rsidRDefault="00F87885" w:rsidP="002F522C">
      <w:pPr>
        <w:ind w:left="456"/>
        <w:rPr>
          <w:rFonts w:ascii="Calibri" w:hAnsi="Calibri" w:cs="Calibri"/>
        </w:rPr>
      </w:pPr>
    </w:p>
    <w:p w14:paraId="120465F1" w14:textId="4DC797FB" w:rsidR="00F87885" w:rsidRDefault="00F87885" w:rsidP="002F522C">
      <w:pPr>
        <w:ind w:left="456"/>
        <w:rPr>
          <w:rFonts w:ascii="Calibri" w:hAnsi="Calibri" w:cs="Calibri"/>
        </w:rPr>
      </w:pPr>
    </w:p>
    <w:p w14:paraId="0F490156" w14:textId="77777777" w:rsidR="00F87885" w:rsidRPr="00D07E41" w:rsidRDefault="00F87885" w:rsidP="00F87885">
      <w:pPr>
        <w:pStyle w:val="Subtitlename"/>
        <w:ind w:left="96"/>
        <w:rPr>
          <w:rFonts w:cs="Calibri"/>
        </w:rPr>
      </w:pPr>
      <w:r w:rsidRPr="00D07E41">
        <w:rPr>
          <w:rFonts w:cs="Calibri"/>
        </w:rPr>
        <w:t>Projects</w:t>
      </w:r>
    </w:p>
    <w:p w14:paraId="7EC5094B" w14:textId="77777777" w:rsidR="00F87885" w:rsidRPr="00D07E41" w:rsidRDefault="00F87885" w:rsidP="00F87885">
      <w:pPr>
        <w:rPr>
          <w:rFonts w:ascii="Calibri" w:hAnsi="Calibri" w:cs="Calibri"/>
        </w:rPr>
      </w:pPr>
    </w:p>
    <w:p w14:paraId="6CBE0F87" w14:textId="5673721A" w:rsidR="00251171" w:rsidRDefault="00251171" w:rsidP="00251171">
      <w:pPr>
        <w:numPr>
          <w:ilvl w:val="0"/>
          <w:numId w:val="32"/>
        </w:numPr>
        <w:jc w:val="both"/>
        <w:rPr>
          <w:rFonts w:ascii="Calibri" w:hAnsi="Calibri" w:cs="Calibri"/>
          <w:b/>
          <w:bCs/>
          <w:lang w:bidi="te-IN"/>
        </w:rPr>
      </w:pPr>
      <w:r w:rsidRPr="00251171">
        <w:rPr>
          <w:rFonts w:ascii="Calibri" w:hAnsi="Calibri" w:cs="Calibri"/>
          <w:b/>
          <w:bCs/>
          <w:lang w:bidi="te-IN"/>
        </w:rPr>
        <w:t xml:space="preserve">IMPLEMENTATION OF A TWO FACTOR </w:t>
      </w:r>
      <w:r>
        <w:rPr>
          <w:rFonts w:ascii="Calibri" w:hAnsi="Calibri" w:cs="Calibri"/>
          <w:b/>
          <w:bCs/>
          <w:lang w:bidi="te-IN"/>
        </w:rPr>
        <w:t>QR</w:t>
      </w:r>
      <w:r w:rsidRPr="00251171">
        <w:rPr>
          <w:rFonts w:ascii="Calibri" w:hAnsi="Calibri" w:cs="Calibri"/>
          <w:b/>
          <w:bCs/>
          <w:lang w:bidi="te-IN"/>
        </w:rPr>
        <w:t xml:space="preserve"> AUTHENTICATION SCHEME USING WEB AND MOBILE APPLICATIONS</w:t>
      </w:r>
    </w:p>
    <w:p w14:paraId="50C85312" w14:textId="7B9A7E92" w:rsidR="00251171" w:rsidRPr="00251171" w:rsidRDefault="00251171" w:rsidP="00251171">
      <w:pPr>
        <w:ind w:left="720"/>
        <w:jc w:val="both"/>
        <w:rPr>
          <w:rFonts w:ascii="Calibri" w:hAnsi="Calibri" w:cs="Calibri"/>
          <w:lang w:bidi="te-IN"/>
        </w:rPr>
      </w:pPr>
      <w:r>
        <w:rPr>
          <w:rFonts w:ascii="Calibri" w:hAnsi="Calibri" w:cs="Calibri"/>
          <w:lang w:bidi="te-IN"/>
        </w:rPr>
        <w:t xml:space="preserve">In this world we have a two-factor scheme as OTP or third-party validation process. But we implemented a new two-factor scheme using QR Code. We using HTML, CSS, JavaScript for the entire project. And we used Firebase as data base. </w:t>
      </w:r>
    </w:p>
    <w:p w14:paraId="4219878B" w14:textId="77777777" w:rsidR="00251171" w:rsidRDefault="00251171" w:rsidP="00251171">
      <w:pPr>
        <w:ind w:left="501"/>
        <w:jc w:val="both"/>
        <w:rPr>
          <w:rFonts w:ascii="Calibri" w:hAnsi="Calibri" w:cs="Calibri"/>
          <w:b/>
          <w:bCs/>
        </w:rPr>
      </w:pPr>
    </w:p>
    <w:p w14:paraId="5DC33E3D" w14:textId="6D71CEDB" w:rsidR="001E3687" w:rsidRPr="001E3687" w:rsidRDefault="00F87885" w:rsidP="001E3687">
      <w:pPr>
        <w:numPr>
          <w:ilvl w:val="0"/>
          <w:numId w:val="32"/>
        </w:numPr>
        <w:jc w:val="both"/>
        <w:rPr>
          <w:rFonts w:ascii="Calibri" w:hAnsi="Calibri" w:cs="Calibri"/>
          <w:b/>
          <w:bCs/>
        </w:rPr>
      </w:pPr>
      <w:r w:rsidRPr="00F87885">
        <w:rPr>
          <w:rFonts w:ascii="Calibri" w:hAnsi="Calibri" w:cs="Calibri"/>
          <w:b/>
          <w:bCs/>
        </w:rPr>
        <w:t xml:space="preserve">Bank Data Analysis </w:t>
      </w:r>
      <w:r w:rsidR="00940A12">
        <w:rPr>
          <w:rFonts w:ascii="Calibri" w:hAnsi="Calibri" w:cs="Calibri"/>
          <w:b/>
          <w:bCs/>
        </w:rPr>
        <w:t xml:space="preserve">(May 2020 – July 2020) </w:t>
      </w:r>
    </w:p>
    <w:p w14:paraId="6C7FDC50" w14:textId="5161E3F3" w:rsidR="001E3687" w:rsidRPr="001E3687" w:rsidRDefault="001E3687" w:rsidP="001E3687">
      <w:pPr>
        <w:pStyle w:val="ListParagraph"/>
        <w:jc w:val="both"/>
        <w:rPr>
          <w:rFonts w:ascii="Calibri" w:hAnsi="Calibri" w:cs="Calibri"/>
        </w:rPr>
      </w:pPr>
      <w:r w:rsidRPr="001E3687">
        <w:rPr>
          <w:rFonts w:ascii="Calibri" w:hAnsi="Calibri" w:cs="Calibri"/>
        </w:rPr>
        <w:t xml:space="preserve">It’s Bigdata based project which help a customer to get his loan sanctioned by private money vendors. Basically, in this project for analysis of data </w:t>
      </w:r>
      <w:r w:rsidR="005F1804">
        <w:rPr>
          <w:rFonts w:ascii="Calibri" w:hAnsi="Calibri" w:cs="Calibri"/>
        </w:rPr>
        <w:t xml:space="preserve">where </w:t>
      </w:r>
      <w:r w:rsidRPr="001E3687">
        <w:rPr>
          <w:rFonts w:ascii="Calibri" w:hAnsi="Calibri" w:cs="Calibri"/>
        </w:rPr>
        <w:t>we use customer bank statement as input</w:t>
      </w:r>
    </w:p>
    <w:p w14:paraId="4AC84336" w14:textId="77777777" w:rsidR="001E3687" w:rsidRPr="001E3687" w:rsidRDefault="001E3687" w:rsidP="000943A1">
      <w:pPr>
        <w:jc w:val="both"/>
        <w:rPr>
          <w:rFonts w:ascii="Calibri" w:hAnsi="Calibri" w:cs="Calibri"/>
        </w:rPr>
      </w:pPr>
    </w:p>
    <w:p w14:paraId="0E6F8F49" w14:textId="3D6F58B1" w:rsidR="002A6581" w:rsidRPr="00D07E41" w:rsidRDefault="00B95B4C" w:rsidP="005E7DB9">
      <w:pPr>
        <w:pStyle w:val="Subtitlename"/>
        <w:rPr>
          <w:rFonts w:cs="Calibri"/>
        </w:rPr>
      </w:pPr>
      <w:r w:rsidRPr="00D07E41">
        <w:rPr>
          <w:rFonts w:cs="Calibri"/>
        </w:rPr>
        <w:t>Workshop</w:t>
      </w:r>
      <w:r w:rsidR="002F522C">
        <w:rPr>
          <w:rFonts w:cs="Calibri"/>
        </w:rPr>
        <w:t xml:space="preserve"> experience</w:t>
      </w:r>
    </w:p>
    <w:p w14:paraId="68D89BA3" w14:textId="6264B655" w:rsidR="002A6581" w:rsidRPr="00D07E41" w:rsidRDefault="002A6581" w:rsidP="005E7DB9">
      <w:pPr>
        <w:rPr>
          <w:rFonts w:ascii="Calibri" w:hAnsi="Calibri" w:cs="Calibri"/>
        </w:rPr>
      </w:pPr>
    </w:p>
    <w:p w14:paraId="46886A27" w14:textId="347F045C" w:rsidR="0016417A" w:rsidRPr="009A622A" w:rsidRDefault="0016417A" w:rsidP="00543DA6">
      <w:pPr>
        <w:numPr>
          <w:ilvl w:val="0"/>
          <w:numId w:val="32"/>
        </w:numPr>
        <w:spacing w:line="276" w:lineRule="auto"/>
        <w:jc w:val="both"/>
        <w:rPr>
          <w:rFonts w:ascii="Calibri" w:hAnsi="Calibri" w:cs="Calibri"/>
        </w:rPr>
      </w:pPr>
      <w:r w:rsidRPr="009A622A">
        <w:rPr>
          <w:rFonts w:ascii="Calibri" w:hAnsi="Calibri" w:cs="Calibri"/>
        </w:rPr>
        <w:t>Participated in a Three-Day National Level Workshop on ‘Innovation and Design Thinking’ held at JNTU Kakinada college</w:t>
      </w:r>
      <w:r w:rsidR="00BD7BD6">
        <w:rPr>
          <w:rFonts w:ascii="Calibri" w:hAnsi="Calibri" w:cs="Calibri"/>
        </w:rPr>
        <w:t xml:space="preserve"> during 18</w:t>
      </w:r>
      <w:r w:rsidR="00BD7BD6" w:rsidRPr="00BD7BD6">
        <w:rPr>
          <w:rFonts w:ascii="Calibri" w:hAnsi="Calibri" w:cs="Calibri"/>
          <w:vertAlign w:val="superscript"/>
        </w:rPr>
        <w:t>th</w:t>
      </w:r>
      <w:r w:rsidR="00BD7BD6">
        <w:rPr>
          <w:rFonts w:ascii="Calibri" w:hAnsi="Calibri" w:cs="Calibri"/>
        </w:rPr>
        <w:t xml:space="preserve"> March 2019 to 20</w:t>
      </w:r>
      <w:r w:rsidR="00BD7BD6" w:rsidRPr="00BD7BD6">
        <w:rPr>
          <w:rFonts w:ascii="Calibri" w:hAnsi="Calibri" w:cs="Calibri"/>
          <w:vertAlign w:val="superscript"/>
        </w:rPr>
        <w:t>th</w:t>
      </w:r>
      <w:r w:rsidR="00BD7BD6">
        <w:rPr>
          <w:rFonts w:ascii="Calibri" w:hAnsi="Calibri" w:cs="Calibri"/>
        </w:rPr>
        <w:t xml:space="preserve"> March 2019</w:t>
      </w:r>
      <w:r w:rsidR="00F100FB" w:rsidRPr="009A622A">
        <w:rPr>
          <w:rFonts w:ascii="Calibri" w:hAnsi="Calibri" w:cs="Calibri"/>
        </w:rPr>
        <w:t>.</w:t>
      </w:r>
    </w:p>
    <w:p w14:paraId="21A04238" w14:textId="2CC8313B" w:rsidR="0016417A" w:rsidRDefault="0016417A" w:rsidP="00543DA6">
      <w:pPr>
        <w:numPr>
          <w:ilvl w:val="0"/>
          <w:numId w:val="32"/>
        </w:numPr>
        <w:spacing w:line="276" w:lineRule="auto"/>
        <w:jc w:val="both"/>
        <w:rPr>
          <w:rFonts w:ascii="Calibri" w:hAnsi="Calibri" w:cs="Calibri"/>
        </w:rPr>
      </w:pPr>
      <w:r w:rsidRPr="00D07E41">
        <w:rPr>
          <w:rFonts w:ascii="Calibri" w:hAnsi="Calibri" w:cs="Calibri"/>
        </w:rPr>
        <w:t>Participated in A Two-Day Workshop on Game Designing held by Microsoft at JNTUK-UCEV</w:t>
      </w:r>
      <w:r w:rsidR="00BD7BD6">
        <w:rPr>
          <w:rFonts w:ascii="Calibri" w:hAnsi="Calibri" w:cs="Calibri"/>
        </w:rPr>
        <w:t xml:space="preserve"> during 18</w:t>
      </w:r>
      <w:r w:rsidR="00BD7BD6" w:rsidRPr="00BD7BD6">
        <w:rPr>
          <w:rFonts w:ascii="Calibri" w:hAnsi="Calibri" w:cs="Calibri"/>
          <w:vertAlign w:val="superscript"/>
        </w:rPr>
        <w:t>th</w:t>
      </w:r>
      <w:r w:rsidR="00BD7BD6">
        <w:rPr>
          <w:rFonts w:ascii="Calibri" w:hAnsi="Calibri" w:cs="Calibri"/>
        </w:rPr>
        <w:t xml:space="preserve"> and 19</w:t>
      </w:r>
      <w:r w:rsidR="00BD7BD6" w:rsidRPr="00BD7BD6">
        <w:rPr>
          <w:rFonts w:ascii="Calibri" w:hAnsi="Calibri" w:cs="Calibri"/>
          <w:vertAlign w:val="superscript"/>
        </w:rPr>
        <w:t>th</w:t>
      </w:r>
      <w:r w:rsidR="00BD7BD6">
        <w:rPr>
          <w:rFonts w:ascii="Calibri" w:hAnsi="Calibri" w:cs="Calibri"/>
        </w:rPr>
        <w:t xml:space="preserve"> February of 2019</w:t>
      </w:r>
      <w:r w:rsidR="00F100FB">
        <w:rPr>
          <w:rFonts w:ascii="Calibri" w:hAnsi="Calibri" w:cs="Calibri"/>
        </w:rPr>
        <w:t>.</w:t>
      </w:r>
    </w:p>
    <w:p w14:paraId="3C02AADD" w14:textId="1F6B4DA0" w:rsidR="009A622A" w:rsidRPr="00D07E41" w:rsidRDefault="009A622A" w:rsidP="00543DA6">
      <w:pPr>
        <w:numPr>
          <w:ilvl w:val="0"/>
          <w:numId w:val="32"/>
        </w:numPr>
        <w:spacing w:line="276" w:lineRule="auto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Participated in A S</w:t>
      </w:r>
      <w:r w:rsidR="00E7057A">
        <w:rPr>
          <w:rFonts w:ascii="Calibri" w:hAnsi="Calibri" w:cs="Calibri"/>
        </w:rPr>
        <w:t>ix</w:t>
      </w:r>
      <w:r>
        <w:rPr>
          <w:rFonts w:ascii="Calibri" w:hAnsi="Calibri" w:cs="Calibri"/>
        </w:rPr>
        <w:t>-Day Workshop on Salesforce ADX-201(Administrative Essentials) held at GVPCEW organized by ICT Academy</w:t>
      </w:r>
      <w:r w:rsidR="00E7057A">
        <w:rPr>
          <w:rFonts w:ascii="Calibri" w:hAnsi="Calibri" w:cs="Calibri"/>
        </w:rPr>
        <w:t xml:space="preserve"> during 18</w:t>
      </w:r>
      <w:r w:rsidR="00E7057A" w:rsidRPr="00E7057A">
        <w:rPr>
          <w:rFonts w:ascii="Calibri" w:hAnsi="Calibri" w:cs="Calibri"/>
          <w:vertAlign w:val="superscript"/>
        </w:rPr>
        <w:t>th</w:t>
      </w:r>
      <w:r w:rsidR="00E7057A">
        <w:rPr>
          <w:rFonts w:ascii="Calibri" w:hAnsi="Calibri" w:cs="Calibri"/>
        </w:rPr>
        <w:t xml:space="preserve"> November 2019 to 23</w:t>
      </w:r>
      <w:r w:rsidR="00BD7BD6" w:rsidRPr="00E7057A">
        <w:rPr>
          <w:rFonts w:ascii="Calibri" w:hAnsi="Calibri" w:cs="Calibri"/>
          <w:vertAlign w:val="superscript"/>
        </w:rPr>
        <w:t>rd</w:t>
      </w:r>
      <w:r w:rsidR="00BD7BD6">
        <w:rPr>
          <w:rFonts w:ascii="Calibri" w:hAnsi="Calibri" w:cs="Calibri"/>
        </w:rPr>
        <w:t xml:space="preserve"> November</w:t>
      </w:r>
      <w:r w:rsidR="00E7057A">
        <w:rPr>
          <w:rFonts w:ascii="Calibri" w:hAnsi="Calibri" w:cs="Calibri"/>
        </w:rPr>
        <w:t xml:space="preserve"> 2019</w:t>
      </w:r>
      <w:r>
        <w:rPr>
          <w:rFonts w:ascii="Calibri" w:hAnsi="Calibri" w:cs="Calibri"/>
        </w:rPr>
        <w:t>.</w:t>
      </w:r>
    </w:p>
    <w:p w14:paraId="3A85CBE5" w14:textId="41E52D1D" w:rsidR="009A622A" w:rsidRDefault="00F100FB" w:rsidP="00543DA6">
      <w:pPr>
        <w:numPr>
          <w:ilvl w:val="0"/>
          <w:numId w:val="32"/>
        </w:numPr>
        <w:spacing w:line="276" w:lineRule="auto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lastRenderedPageBreak/>
        <w:t xml:space="preserve">Participated in A Two-Day Workshop on Cyber Security and Ethical Hacking conducted by Spyry Technologies held as </w:t>
      </w:r>
      <w:r w:rsidR="00EC7429">
        <w:rPr>
          <w:rFonts w:ascii="Calibri" w:hAnsi="Calibri" w:cs="Calibri"/>
        </w:rPr>
        <w:t>GVP-</w:t>
      </w:r>
      <w:r>
        <w:rPr>
          <w:rFonts w:ascii="Calibri" w:hAnsi="Calibri" w:cs="Calibri"/>
        </w:rPr>
        <w:t>SITAM College</w:t>
      </w:r>
      <w:r w:rsidR="00BD7BD6">
        <w:rPr>
          <w:rFonts w:ascii="Calibri" w:hAnsi="Calibri" w:cs="Calibri"/>
        </w:rPr>
        <w:t xml:space="preserve"> during 5</w:t>
      </w:r>
      <w:r w:rsidR="00BD7BD6" w:rsidRPr="00BD7BD6">
        <w:rPr>
          <w:rFonts w:ascii="Calibri" w:hAnsi="Calibri" w:cs="Calibri"/>
          <w:vertAlign w:val="superscript"/>
        </w:rPr>
        <w:t>th</w:t>
      </w:r>
      <w:r w:rsidR="00BD7BD6">
        <w:rPr>
          <w:rFonts w:ascii="Calibri" w:hAnsi="Calibri" w:cs="Calibri"/>
        </w:rPr>
        <w:t xml:space="preserve"> and 6</w:t>
      </w:r>
      <w:r w:rsidR="00BD7BD6" w:rsidRPr="00BD7BD6">
        <w:rPr>
          <w:rFonts w:ascii="Calibri" w:hAnsi="Calibri" w:cs="Calibri"/>
          <w:vertAlign w:val="superscript"/>
        </w:rPr>
        <w:t>th</w:t>
      </w:r>
      <w:r w:rsidR="00BD7BD6">
        <w:rPr>
          <w:rFonts w:ascii="Calibri" w:hAnsi="Calibri" w:cs="Calibri"/>
        </w:rPr>
        <w:t xml:space="preserve"> October 2018</w:t>
      </w:r>
      <w:r>
        <w:rPr>
          <w:rFonts w:ascii="Calibri" w:hAnsi="Calibri" w:cs="Calibri"/>
        </w:rPr>
        <w:t>.</w:t>
      </w:r>
    </w:p>
    <w:p w14:paraId="10009A83" w14:textId="3F180F58" w:rsidR="009A0764" w:rsidRDefault="009A0764" w:rsidP="009A0764">
      <w:pPr>
        <w:ind w:left="501"/>
        <w:jc w:val="both"/>
        <w:rPr>
          <w:rFonts w:ascii="Calibri" w:hAnsi="Calibri" w:cs="Calibri"/>
        </w:rPr>
      </w:pPr>
    </w:p>
    <w:p w14:paraId="191175EB" w14:textId="77777777" w:rsidR="00697977" w:rsidRPr="009A622A" w:rsidRDefault="00697977" w:rsidP="009A0764">
      <w:pPr>
        <w:ind w:left="501"/>
        <w:jc w:val="both"/>
        <w:rPr>
          <w:rFonts w:ascii="Calibri" w:hAnsi="Calibri" w:cs="Calibri"/>
        </w:rPr>
      </w:pPr>
    </w:p>
    <w:p w14:paraId="5F3B11C8" w14:textId="788D801F" w:rsidR="00CF4C9F" w:rsidRPr="00D07E41" w:rsidRDefault="009175C8" w:rsidP="004D70A9">
      <w:pPr>
        <w:pStyle w:val="Subtitlename"/>
        <w:rPr>
          <w:rFonts w:cs="Calibri"/>
        </w:rPr>
      </w:pPr>
      <w:r w:rsidRPr="00D07E41">
        <w:rPr>
          <w:rFonts w:cs="Calibri"/>
        </w:rPr>
        <w:t xml:space="preserve">        </w:t>
      </w:r>
    </w:p>
    <w:p w14:paraId="2F50FCB4" w14:textId="6B48334D" w:rsidR="00C079A4" w:rsidRPr="00D07E41" w:rsidRDefault="004D70A9" w:rsidP="0019512C">
      <w:pPr>
        <w:pStyle w:val="Subtitlename"/>
        <w:rPr>
          <w:rFonts w:cs="Calibri"/>
        </w:rPr>
      </w:pPr>
      <w:r w:rsidRPr="00D07E41">
        <w:rPr>
          <w:rFonts w:cs="Calibri"/>
        </w:rPr>
        <w:t>Technical Skills</w:t>
      </w:r>
    </w:p>
    <w:p w14:paraId="4F2A5CA7" w14:textId="77777777" w:rsidR="00931CD0" w:rsidRDefault="00931CD0" w:rsidP="00931CD0">
      <w:pPr>
        <w:ind w:left="456"/>
        <w:rPr>
          <w:rFonts w:ascii="Calibri" w:hAnsi="Calibri" w:cs="Calibri"/>
        </w:rPr>
      </w:pPr>
    </w:p>
    <w:p w14:paraId="4FF95E4D" w14:textId="6FC7767F" w:rsidR="004D70A9" w:rsidRDefault="0019512C" w:rsidP="006F1052">
      <w:pPr>
        <w:numPr>
          <w:ilvl w:val="0"/>
          <w:numId w:val="32"/>
        </w:num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Learned Programming languages </w:t>
      </w:r>
      <w:r w:rsidRPr="001E3687">
        <w:rPr>
          <w:rFonts w:ascii="Calibri" w:hAnsi="Calibri" w:cs="Calibri"/>
          <w:b/>
          <w:bCs/>
        </w:rPr>
        <w:t xml:space="preserve">C, C++, </w:t>
      </w:r>
      <w:r w:rsidR="00001F54" w:rsidRPr="001E3687">
        <w:rPr>
          <w:rFonts w:ascii="Calibri" w:hAnsi="Calibri" w:cs="Calibri"/>
          <w:b/>
          <w:bCs/>
        </w:rPr>
        <w:t>Python</w:t>
      </w:r>
    </w:p>
    <w:p w14:paraId="5845EE41" w14:textId="27B27A25" w:rsidR="0019512C" w:rsidRDefault="0019512C" w:rsidP="006F1052">
      <w:pPr>
        <w:numPr>
          <w:ilvl w:val="0"/>
          <w:numId w:val="32"/>
        </w:num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Basic Knowledge on </w:t>
      </w:r>
      <w:r w:rsidRPr="001E3687">
        <w:rPr>
          <w:rFonts w:ascii="Calibri" w:hAnsi="Calibri" w:cs="Calibri"/>
          <w:b/>
          <w:bCs/>
        </w:rPr>
        <w:t>Java</w:t>
      </w:r>
      <w:r w:rsidR="001E3687">
        <w:rPr>
          <w:rFonts w:ascii="Calibri" w:hAnsi="Calibri" w:cs="Calibri"/>
          <w:b/>
          <w:bCs/>
        </w:rPr>
        <w:t>, JavaScript</w:t>
      </w:r>
      <w:r>
        <w:rPr>
          <w:rFonts w:ascii="Calibri" w:hAnsi="Calibri" w:cs="Calibri"/>
        </w:rPr>
        <w:t xml:space="preserve"> and </w:t>
      </w:r>
      <w:r w:rsidR="006F1052">
        <w:rPr>
          <w:rFonts w:ascii="Calibri" w:hAnsi="Calibri" w:cs="Calibri"/>
        </w:rPr>
        <w:t xml:space="preserve">Bigdata analysis using data bricks </w:t>
      </w:r>
    </w:p>
    <w:p w14:paraId="0504A2D4" w14:textId="7874E896" w:rsidR="001741A4" w:rsidRDefault="001741A4" w:rsidP="006F1052">
      <w:pPr>
        <w:numPr>
          <w:ilvl w:val="0"/>
          <w:numId w:val="32"/>
        </w:numPr>
        <w:jc w:val="both"/>
        <w:rPr>
          <w:rFonts w:ascii="Calibri" w:hAnsi="Calibri" w:cs="Calibri"/>
        </w:rPr>
      </w:pPr>
      <w:r w:rsidRPr="001741A4">
        <w:rPr>
          <w:rFonts w:ascii="Calibri" w:hAnsi="Calibri" w:cs="Calibri"/>
          <w:b/>
          <w:bCs/>
        </w:rPr>
        <w:t>HTML</w:t>
      </w:r>
      <w:r w:rsidR="00F6156A">
        <w:rPr>
          <w:rFonts w:ascii="Calibri" w:hAnsi="Calibri" w:cs="Calibri"/>
          <w:b/>
          <w:bCs/>
        </w:rPr>
        <w:t xml:space="preserve"> </w:t>
      </w:r>
      <w:r>
        <w:rPr>
          <w:rFonts w:ascii="Calibri" w:hAnsi="Calibri" w:cs="Calibri"/>
        </w:rPr>
        <w:t xml:space="preserve">and </w:t>
      </w:r>
      <w:r w:rsidRPr="001741A4">
        <w:rPr>
          <w:rFonts w:ascii="Calibri" w:hAnsi="Calibri" w:cs="Calibri"/>
          <w:b/>
          <w:bCs/>
        </w:rPr>
        <w:t>CSS</w:t>
      </w:r>
    </w:p>
    <w:p w14:paraId="2B16C61C" w14:textId="715BA192" w:rsidR="002A19C6" w:rsidRDefault="002A19C6" w:rsidP="006F1052">
      <w:pPr>
        <w:numPr>
          <w:ilvl w:val="0"/>
          <w:numId w:val="32"/>
        </w:num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OS: </w:t>
      </w:r>
      <w:r w:rsidRPr="005E1A85">
        <w:rPr>
          <w:rFonts w:ascii="Calibri" w:hAnsi="Calibri" w:cs="Calibri"/>
          <w:b/>
          <w:bCs/>
        </w:rPr>
        <w:t>Windows</w:t>
      </w:r>
      <w:r>
        <w:rPr>
          <w:rFonts w:ascii="Calibri" w:hAnsi="Calibri" w:cs="Calibri"/>
        </w:rPr>
        <w:t xml:space="preserve"> and </w:t>
      </w:r>
      <w:r w:rsidRPr="005E1A85">
        <w:rPr>
          <w:rFonts w:ascii="Calibri" w:hAnsi="Calibri" w:cs="Calibri"/>
          <w:b/>
          <w:bCs/>
        </w:rPr>
        <w:t>Linux</w:t>
      </w:r>
    </w:p>
    <w:p w14:paraId="0C03E19A" w14:textId="2FCDCE9A" w:rsidR="002A19C6" w:rsidRPr="005220AF" w:rsidRDefault="002A19C6" w:rsidP="006F1052">
      <w:pPr>
        <w:numPr>
          <w:ilvl w:val="0"/>
          <w:numId w:val="32"/>
        </w:numPr>
        <w:jc w:val="both"/>
        <w:rPr>
          <w:rFonts w:ascii="Calibri" w:hAnsi="Calibri" w:cs="Calibri"/>
          <w:b/>
          <w:bCs/>
        </w:rPr>
      </w:pPr>
      <w:r w:rsidRPr="005220AF">
        <w:rPr>
          <w:rFonts w:ascii="Calibri" w:hAnsi="Calibri" w:cs="Calibri"/>
          <w:b/>
          <w:bCs/>
        </w:rPr>
        <w:t>DBMS and SQL (knowledge)</w:t>
      </w:r>
    </w:p>
    <w:p w14:paraId="2E2CB8F5" w14:textId="77777777" w:rsidR="0019512C" w:rsidRPr="00550AB8" w:rsidRDefault="0019512C" w:rsidP="006F1052">
      <w:pPr>
        <w:ind w:left="456"/>
        <w:jc w:val="both"/>
        <w:rPr>
          <w:rFonts w:ascii="Calibri" w:hAnsi="Calibri" w:cs="Calibri"/>
        </w:rPr>
      </w:pPr>
    </w:p>
    <w:p w14:paraId="0365CFD4" w14:textId="4EC16D69" w:rsidR="002A4298" w:rsidRPr="00D07E41" w:rsidRDefault="002A4298" w:rsidP="002A4298">
      <w:pPr>
        <w:pStyle w:val="Subtitlename"/>
        <w:rPr>
          <w:rFonts w:cs="Calibri"/>
        </w:rPr>
      </w:pPr>
      <w:r w:rsidRPr="00D07E41">
        <w:rPr>
          <w:rFonts w:cs="Calibri"/>
        </w:rPr>
        <w:t xml:space="preserve">Achievements &amp; </w:t>
      </w:r>
      <w:r w:rsidR="00F86F78" w:rsidRPr="00D07E41">
        <w:rPr>
          <w:rFonts w:cs="Calibri"/>
        </w:rPr>
        <w:t>Activities</w:t>
      </w:r>
    </w:p>
    <w:p w14:paraId="1CA5174D" w14:textId="77777777" w:rsidR="004D70A9" w:rsidRPr="00D07E41" w:rsidRDefault="004D70A9" w:rsidP="004D70A9">
      <w:pPr>
        <w:rPr>
          <w:rFonts w:ascii="Calibri" w:hAnsi="Calibri" w:cs="Calibri"/>
        </w:rPr>
      </w:pPr>
    </w:p>
    <w:p w14:paraId="062F5CE8" w14:textId="0544E470" w:rsidR="00834EB5" w:rsidRDefault="00550AB8" w:rsidP="006F1052">
      <w:pPr>
        <w:numPr>
          <w:ilvl w:val="0"/>
          <w:numId w:val="32"/>
        </w:num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Completed online certification on Python </w:t>
      </w:r>
      <w:r w:rsidR="0019512C">
        <w:rPr>
          <w:rFonts w:ascii="Calibri" w:hAnsi="Calibri" w:cs="Calibri"/>
        </w:rPr>
        <w:t>(Sanfoundry:</w:t>
      </w:r>
      <w:r>
        <w:rPr>
          <w:rFonts w:ascii="Calibri" w:hAnsi="Calibri" w:cs="Calibri"/>
        </w:rPr>
        <w:t xml:space="preserve"> 97%, </w:t>
      </w:r>
      <w:r w:rsidR="0019512C">
        <w:rPr>
          <w:rFonts w:ascii="Calibri" w:hAnsi="Calibri" w:cs="Calibri"/>
        </w:rPr>
        <w:t>Internshala:</w:t>
      </w:r>
      <w:r>
        <w:rPr>
          <w:rFonts w:ascii="Calibri" w:hAnsi="Calibri" w:cs="Calibri"/>
        </w:rPr>
        <w:t xml:space="preserve"> 93%</w:t>
      </w:r>
      <w:r w:rsidR="0019512C">
        <w:rPr>
          <w:rFonts w:ascii="Calibri" w:hAnsi="Calibri" w:cs="Calibri"/>
        </w:rPr>
        <w:t xml:space="preserve"> and Coursera</w:t>
      </w:r>
      <w:r w:rsidR="001E3687">
        <w:rPr>
          <w:rFonts w:ascii="Calibri" w:hAnsi="Calibri" w:cs="Calibri"/>
        </w:rPr>
        <w:t>- Google</w:t>
      </w:r>
      <w:r>
        <w:rPr>
          <w:rFonts w:ascii="Calibri" w:hAnsi="Calibri" w:cs="Calibri"/>
        </w:rPr>
        <w:t>)</w:t>
      </w:r>
    </w:p>
    <w:p w14:paraId="5232D378" w14:textId="58390913" w:rsidR="004D70A9" w:rsidRPr="00834EB5" w:rsidRDefault="002A4298" w:rsidP="006F1052">
      <w:pPr>
        <w:numPr>
          <w:ilvl w:val="0"/>
          <w:numId w:val="32"/>
        </w:numPr>
        <w:jc w:val="both"/>
        <w:rPr>
          <w:rFonts w:ascii="Calibri" w:hAnsi="Calibri" w:cs="Calibri"/>
        </w:rPr>
      </w:pPr>
      <w:r w:rsidRPr="00834EB5">
        <w:rPr>
          <w:rFonts w:ascii="Calibri" w:hAnsi="Calibri" w:cs="Calibri"/>
        </w:rPr>
        <w:t>Awarded with the title “Best Enthusiastic Student” and “Merit Certificate” in recognition with active participation &amp; Excellent performer during the internship</w:t>
      </w:r>
      <w:r w:rsidR="00625CCA" w:rsidRPr="00834EB5">
        <w:rPr>
          <w:rFonts w:ascii="Calibri" w:hAnsi="Calibri" w:cs="Calibri"/>
        </w:rPr>
        <w:t xml:space="preserve"> at Tocmoc Solutions</w:t>
      </w:r>
    </w:p>
    <w:p w14:paraId="6D1A4F1B" w14:textId="65A0786E" w:rsidR="002A4298" w:rsidRPr="00550AB8" w:rsidRDefault="002A4298" w:rsidP="006F1052">
      <w:pPr>
        <w:numPr>
          <w:ilvl w:val="0"/>
          <w:numId w:val="32"/>
        </w:numPr>
        <w:jc w:val="both"/>
        <w:rPr>
          <w:rFonts w:ascii="Calibri" w:hAnsi="Calibri" w:cs="Calibri"/>
        </w:rPr>
      </w:pPr>
      <w:r w:rsidRPr="00D07E41">
        <w:rPr>
          <w:rFonts w:ascii="Calibri" w:hAnsi="Calibri" w:cs="Calibri"/>
        </w:rPr>
        <w:t>Awarded with the 2</w:t>
      </w:r>
      <w:r w:rsidRPr="00D07E41">
        <w:rPr>
          <w:rFonts w:ascii="Calibri" w:hAnsi="Calibri" w:cs="Calibri"/>
          <w:vertAlign w:val="superscript"/>
        </w:rPr>
        <w:t>nd</w:t>
      </w:r>
      <w:r w:rsidRPr="00D07E41">
        <w:rPr>
          <w:rFonts w:ascii="Calibri" w:hAnsi="Calibri" w:cs="Calibri"/>
        </w:rPr>
        <w:t xml:space="preserve"> prize in Vocabulary test held at GVP-SITAM</w:t>
      </w:r>
    </w:p>
    <w:p w14:paraId="2FFF5A99" w14:textId="7C3A5A20" w:rsidR="002A4298" w:rsidRPr="00D07E41" w:rsidRDefault="00E7057A" w:rsidP="006F1052">
      <w:pPr>
        <w:numPr>
          <w:ilvl w:val="0"/>
          <w:numId w:val="32"/>
        </w:num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Student coordinator at Incubation Center of our college GVP-SITAM</w:t>
      </w:r>
    </w:p>
    <w:p w14:paraId="14C22BBA" w14:textId="1C657B5D" w:rsidR="00F232ED" w:rsidRPr="00D07E41" w:rsidRDefault="002A4298" w:rsidP="006F1052">
      <w:pPr>
        <w:numPr>
          <w:ilvl w:val="0"/>
          <w:numId w:val="32"/>
        </w:numPr>
        <w:jc w:val="both"/>
        <w:rPr>
          <w:rFonts w:ascii="Calibri" w:hAnsi="Calibri" w:cs="Calibri"/>
        </w:rPr>
      </w:pPr>
      <w:r w:rsidRPr="00D07E41">
        <w:rPr>
          <w:rFonts w:ascii="Calibri" w:hAnsi="Calibri" w:cs="Calibri"/>
        </w:rPr>
        <w:t>Successfully conducted seminars and workshops in association with</w:t>
      </w:r>
      <w:r w:rsidR="00F232ED" w:rsidRPr="00D07E41">
        <w:rPr>
          <w:rFonts w:ascii="Calibri" w:hAnsi="Calibri" w:cs="Calibri"/>
        </w:rPr>
        <w:t xml:space="preserve"> Incubation Center, GVP-SITAM</w:t>
      </w:r>
    </w:p>
    <w:p w14:paraId="3DDB9979" w14:textId="77777777" w:rsidR="00F232ED" w:rsidRPr="00D07E41" w:rsidRDefault="00F232ED" w:rsidP="006F1052">
      <w:pPr>
        <w:ind w:left="96"/>
        <w:jc w:val="both"/>
        <w:rPr>
          <w:rFonts w:ascii="Calibri" w:hAnsi="Calibri" w:cs="Calibri"/>
        </w:rPr>
      </w:pPr>
    </w:p>
    <w:p w14:paraId="67806BC9" w14:textId="7B99102A" w:rsidR="00F232ED" w:rsidRPr="00F86F78" w:rsidRDefault="00F232ED" w:rsidP="00F232ED">
      <w:pPr>
        <w:pStyle w:val="Subtitlename"/>
        <w:rPr>
          <w:rFonts w:cs="Calibri"/>
        </w:rPr>
      </w:pPr>
      <w:r w:rsidRPr="00D07E41">
        <w:rPr>
          <w:rFonts w:cs="Calibri"/>
        </w:rPr>
        <w:t>Interests</w:t>
      </w:r>
      <w:r w:rsidR="00F86F78" w:rsidRPr="00D07E41">
        <w:rPr>
          <w:rFonts w:cs="Calibri"/>
        </w:rPr>
        <w:t xml:space="preserve"> &amp; </w:t>
      </w:r>
      <w:r w:rsidR="00F86F78" w:rsidRPr="00F86F78">
        <w:rPr>
          <w:rFonts w:cs="Calibri"/>
        </w:rPr>
        <w:t>Hobbies</w:t>
      </w:r>
    </w:p>
    <w:p w14:paraId="30DD7192" w14:textId="450206D9" w:rsidR="002A4298" w:rsidRPr="00D07E41" w:rsidRDefault="002A4298" w:rsidP="00F232ED">
      <w:pPr>
        <w:ind w:left="96"/>
        <w:rPr>
          <w:rFonts w:ascii="Calibri" w:hAnsi="Calibri" w:cs="Calibri"/>
        </w:rPr>
      </w:pPr>
      <w:r w:rsidRPr="00D07E41">
        <w:rPr>
          <w:rFonts w:ascii="Calibri" w:hAnsi="Calibri" w:cs="Calibri"/>
        </w:rPr>
        <w:t xml:space="preserve"> </w:t>
      </w:r>
    </w:p>
    <w:p w14:paraId="615FEED7" w14:textId="7448ACB5" w:rsidR="00F232ED" w:rsidRPr="00D07E41" w:rsidRDefault="00F232ED" w:rsidP="00F232ED">
      <w:pPr>
        <w:numPr>
          <w:ilvl w:val="0"/>
          <w:numId w:val="32"/>
        </w:numPr>
        <w:rPr>
          <w:rFonts w:ascii="Calibri" w:hAnsi="Calibri" w:cs="Calibri"/>
        </w:rPr>
      </w:pPr>
      <w:r w:rsidRPr="00D07E41">
        <w:rPr>
          <w:rFonts w:ascii="Calibri" w:hAnsi="Calibri" w:cs="Calibri"/>
        </w:rPr>
        <w:t>New technology attracts me more to work on it</w:t>
      </w:r>
      <w:r w:rsidR="00EC7429">
        <w:rPr>
          <w:rFonts w:ascii="Calibri" w:hAnsi="Calibri" w:cs="Calibri"/>
        </w:rPr>
        <w:t>.</w:t>
      </w:r>
    </w:p>
    <w:p w14:paraId="05019655" w14:textId="1016FA81" w:rsidR="00F86F78" w:rsidRPr="00D07E41" w:rsidRDefault="002A19C6" w:rsidP="00A7424B">
      <w:pPr>
        <w:numPr>
          <w:ilvl w:val="0"/>
          <w:numId w:val="32"/>
        </w:numPr>
        <w:rPr>
          <w:rFonts w:ascii="Calibri" w:hAnsi="Calibri" w:cs="Calibri"/>
        </w:rPr>
      </w:pPr>
      <w:r>
        <w:rPr>
          <w:rFonts w:ascii="Calibri" w:hAnsi="Calibri" w:cs="Calibri"/>
        </w:rPr>
        <w:t>Browsing</w:t>
      </w:r>
      <w:r w:rsidR="00F86F78" w:rsidRPr="00F86F78">
        <w:rPr>
          <w:rFonts w:ascii="Calibri" w:hAnsi="Calibri" w:cs="Calibri"/>
        </w:rPr>
        <w:t xml:space="preserve"> Internet, Listening to music</w:t>
      </w:r>
      <w:r>
        <w:rPr>
          <w:rFonts w:ascii="Calibri" w:hAnsi="Calibri" w:cs="Calibri"/>
        </w:rPr>
        <w:t>, Cooking.</w:t>
      </w:r>
    </w:p>
    <w:p w14:paraId="097C22C6" w14:textId="77777777" w:rsidR="00F232ED" w:rsidRPr="00D07E41" w:rsidRDefault="00F232ED" w:rsidP="00F232ED">
      <w:pPr>
        <w:ind w:left="96"/>
        <w:rPr>
          <w:rFonts w:ascii="Calibri" w:hAnsi="Calibri" w:cs="Calibri"/>
        </w:rPr>
      </w:pPr>
    </w:p>
    <w:p w14:paraId="7A4EAB9E" w14:textId="04CF5DF2" w:rsidR="00F232ED" w:rsidRPr="00D07E41" w:rsidRDefault="00F232ED" w:rsidP="00F232ED">
      <w:pPr>
        <w:pStyle w:val="Subtitlename"/>
        <w:rPr>
          <w:rFonts w:cs="Calibri"/>
        </w:rPr>
      </w:pPr>
      <w:r w:rsidRPr="00D07E41">
        <w:rPr>
          <w:rFonts w:cs="Calibri"/>
        </w:rPr>
        <w:t>Personal Strengths</w:t>
      </w:r>
    </w:p>
    <w:p w14:paraId="1CFBC32D" w14:textId="72C84763" w:rsidR="00F232ED" w:rsidRPr="00D07E41" w:rsidRDefault="00F232ED" w:rsidP="00F232ED">
      <w:pPr>
        <w:ind w:left="96"/>
        <w:rPr>
          <w:rFonts w:ascii="Calibri" w:hAnsi="Calibri" w:cs="Calibri"/>
        </w:rPr>
      </w:pPr>
      <w:r w:rsidRPr="00D07E41">
        <w:rPr>
          <w:rFonts w:ascii="Calibri" w:hAnsi="Calibri" w:cs="Calibri"/>
        </w:rPr>
        <w:t xml:space="preserve"> </w:t>
      </w:r>
    </w:p>
    <w:p w14:paraId="086796FB" w14:textId="01287CB5" w:rsidR="00F232ED" w:rsidRPr="003F331D" w:rsidRDefault="00834EB5" w:rsidP="003F331D">
      <w:pPr>
        <w:numPr>
          <w:ilvl w:val="0"/>
          <w:numId w:val="36"/>
        </w:numPr>
        <w:shd w:val="clear" w:color="auto" w:fill="FFFFFF"/>
        <w:textAlignment w:val="baseline"/>
        <w:rPr>
          <w:rFonts w:ascii="Arial" w:hAnsi="Arial" w:cs="Arial"/>
          <w:color w:val="4A4A4A"/>
          <w:sz w:val="21"/>
          <w:szCs w:val="21"/>
          <w:lang w:val="en-IN" w:eastAsia="en-IN"/>
        </w:rPr>
      </w:pPr>
      <w:r>
        <w:rPr>
          <w:rFonts w:ascii="Calibri" w:hAnsi="Calibri" w:cs="Calibri"/>
        </w:rPr>
        <w:t xml:space="preserve">Ability to handle </w:t>
      </w:r>
      <w:r w:rsidR="00FA0724">
        <w:rPr>
          <w:rFonts w:ascii="Calibri" w:hAnsi="Calibri" w:cs="Calibri"/>
        </w:rPr>
        <w:t>rapidly changing environment</w:t>
      </w:r>
      <w:r>
        <w:rPr>
          <w:rFonts w:ascii="Calibri" w:hAnsi="Calibri" w:cs="Calibri"/>
        </w:rPr>
        <w:t xml:space="preserve">, </w:t>
      </w:r>
      <w:r w:rsidR="003F331D" w:rsidRPr="003F331D">
        <w:rPr>
          <w:rFonts w:ascii="Calibri" w:hAnsi="Calibri" w:cs="Calibri"/>
        </w:rPr>
        <w:t>Ability to learn and adapt quickly</w:t>
      </w:r>
      <w:r w:rsidR="001E3687">
        <w:rPr>
          <w:rFonts w:ascii="Calibri" w:hAnsi="Calibri" w:cs="Calibri"/>
        </w:rPr>
        <w:t xml:space="preserve">, Helping other teammates </w:t>
      </w:r>
    </w:p>
    <w:p w14:paraId="4C6AF67B" w14:textId="3E7E9C68" w:rsidR="00F232ED" w:rsidRPr="00D07E41" w:rsidRDefault="00F232ED" w:rsidP="00F232ED">
      <w:pPr>
        <w:rPr>
          <w:rFonts w:ascii="Calibri" w:hAnsi="Calibri" w:cs="Calibri"/>
        </w:rPr>
      </w:pPr>
    </w:p>
    <w:p w14:paraId="7A6EED1D" w14:textId="5DC6A5AE" w:rsidR="00F232ED" w:rsidRPr="00D07E41" w:rsidRDefault="00F232ED" w:rsidP="00F232ED">
      <w:pPr>
        <w:pStyle w:val="Subtitlename"/>
        <w:rPr>
          <w:rFonts w:cs="Calibri"/>
        </w:rPr>
      </w:pPr>
      <w:r w:rsidRPr="00D07E41">
        <w:rPr>
          <w:rFonts w:cs="Calibri"/>
        </w:rPr>
        <w:t>Declaration</w:t>
      </w:r>
    </w:p>
    <w:p w14:paraId="46BDCD04" w14:textId="28CEE28C" w:rsidR="00F232ED" w:rsidRPr="00D07E41" w:rsidRDefault="00F232ED" w:rsidP="00F232ED">
      <w:pPr>
        <w:rPr>
          <w:rFonts w:ascii="Calibri" w:hAnsi="Calibri" w:cs="Calibri"/>
        </w:rPr>
      </w:pPr>
    </w:p>
    <w:p w14:paraId="23D5E2A3" w14:textId="207C26A0" w:rsidR="00F232ED" w:rsidRDefault="00F232ED" w:rsidP="00F232ED">
      <w:pPr>
        <w:numPr>
          <w:ilvl w:val="0"/>
          <w:numId w:val="32"/>
        </w:numPr>
        <w:rPr>
          <w:rFonts w:ascii="Calibri" w:hAnsi="Calibri" w:cs="Calibri"/>
        </w:rPr>
      </w:pPr>
      <w:r w:rsidRPr="00D07E41">
        <w:rPr>
          <w:rFonts w:ascii="Calibri" w:hAnsi="Calibri" w:cs="Calibri"/>
        </w:rPr>
        <w:t xml:space="preserve">I </w:t>
      </w:r>
      <w:r w:rsidR="00F100FB" w:rsidRPr="00D07E41">
        <w:rPr>
          <w:rFonts w:ascii="Calibri" w:hAnsi="Calibri" w:cs="Calibri"/>
        </w:rPr>
        <w:t>hereby</w:t>
      </w:r>
      <w:r w:rsidRPr="00D07E41">
        <w:rPr>
          <w:rFonts w:ascii="Calibri" w:hAnsi="Calibri" w:cs="Calibri"/>
        </w:rPr>
        <w:t xml:space="preserve"> declare that the above-mentioned information is true.</w:t>
      </w:r>
    </w:p>
    <w:p w14:paraId="55E29C58" w14:textId="77777777" w:rsidR="003E5182" w:rsidRDefault="003E5182" w:rsidP="003E5182">
      <w:pPr>
        <w:ind w:left="456"/>
        <w:rPr>
          <w:rFonts w:ascii="Calibri" w:hAnsi="Calibri" w:cs="Calibri"/>
        </w:rPr>
      </w:pPr>
    </w:p>
    <w:p w14:paraId="78026701" w14:textId="1D4FF9B1" w:rsidR="003E5182" w:rsidRPr="00D07E41" w:rsidRDefault="003E5182" w:rsidP="003E5182">
      <w:pPr>
        <w:pStyle w:val="Subtitlename"/>
        <w:rPr>
          <w:rFonts w:cs="Calibri"/>
        </w:rPr>
      </w:pPr>
      <w:r>
        <w:rPr>
          <w:rFonts w:cs="Calibri"/>
        </w:rPr>
        <w:t>Social Media Links</w:t>
      </w:r>
    </w:p>
    <w:p w14:paraId="3BF3D3B1" w14:textId="77777777" w:rsidR="003E5182" w:rsidRPr="00D07E41" w:rsidRDefault="003E5182" w:rsidP="003E5182">
      <w:pPr>
        <w:ind w:left="96"/>
        <w:rPr>
          <w:rFonts w:ascii="Calibri" w:hAnsi="Calibri" w:cs="Calibri"/>
        </w:rPr>
      </w:pPr>
    </w:p>
    <w:p w14:paraId="41D91045" w14:textId="3FC5B536" w:rsidR="00F232ED" w:rsidRPr="001E3687" w:rsidRDefault="00087DAB" w:rsidP="003E5182">
      <w:pPr>
        <w:pStyle w:val="ListParagraph"/>
        <w:numPr>
          <w:ilvl w:val="0"/>
          <w:numId w:val="32"/>
        </w:numPr>
        <w:rPr>
          <w:rStyle w:val="Hyperlink"/>
          <w:rFonts w:ascii="Calibri" w:hAnsi="Calibri" w:cs="Calibri"/>
          <w:b/>
          <w:bCs/>
          <w:color w:val="FF0000"/>
          <w:u w:val="none"/>
        </w:rPr>
      </w:pPr>
      <w:hyperlink r:id="rId10" w:history="1">
        <w:r w:rsidR="003E5182" w:rsidRPr="003E5182">
          <w:rPr>
            <w:rStyle w:val="Hyperlink"/>
            <w:rFonts w:ascii="Calibri" w:hAnsi="Calibri" w:cs="Calibri"/>
            <w:b/>
            <w:bCs/>
          </w:rPr>
          <w:t>LinkedIn</w:t>
        </w:r>
      </w:hyperlink>
    </w:p>
    <w:p w14:paraId="77626E8C" w14:textId="2E11325B" w:rsidR="00A80AF8" w:rsidRDefault="00087DAB" w:rsidP="003E5182">
      <w:pPr>
        <w:pStyle w:val="ListParagraph"/>
        <w:numPr>
          <w:ilvl w:val="0"/>
          <w:numId w:val="32"/>
        </w:numPr>
        <w:rPr>
          <w:rFonts w:ascii="Calibri" w:hAnsi="Calibri" w:cs="Calibri"/>
          <w:b/>
          <w:bCs/>
          <w:color w:val="FF0000"/>
        </w:rPr>
      </w:pPr>
      <w:hyperlink r:id="rId11" w:history="1">
        <w:r w:rsidR="00A80AF8" w:rsidRPr="00A80AF8">
          <w:rPr>
            <w:rStyle w:val="Hyperlink"/>
            <w:rFonts w:ascii="Calibri" w:hAnsi="Calibri" w:cs="Calibri"/>
            <w:b/>
            <w:bCs/>
          </w:rPr>
          <w:t>GitHub</w:t>
        </w:r>
      </w:hyperlink>
    </w:p>
    <w:p w14:paraId="70A83E39" w14:textId="3A990A30" w:rsidR="003E5182" w:rsidRDefault="003E5182" w:rsidP="003E5182">
      <w:pPr>
        <w:pStyle w:val="ListParagraph"/>
        <w:ind w:left="456"/>
        <w:rPr>
          <w:rFonts w:ascii="Calibri" w:hAnsi="Calibri" w:cs="Calibri"/>
          <w:b/>
          <w:bCs/>
          <w:color w:val="FF0000"/>
        </w:rPr>
      </w:pPr>
    </w:p>
    <w:p w14:paraId="1C28B0F3" w14:textId="77777777" w:rsidR="003E5182" w:rsidRPr="003E5182" w:rsidRDefault="003E5182" w:rsidP="003E5182">
      <w:pPr>
        <w:pStyle w:val="ListParagraph"/>
        <w:ind w:left="456"/>
        <w:rPr>
          <w:rFonts w:ascii="Calibri" w:hAnsi="Calibri" w:cs="Calibri"/>
          <w:b/>
          <w:bCs/>
          <w:color w:val="FF0000"/>
        </w:rPr>
      </w:pPr>
    </w:p>
    <w:p w14:paraId="7AFF1945" w14:textId="364F03EE" w:rsidR="00F86F78" w:rsidRPr="00D07E41" w:rsidRDefault="00F232ED" w:rsidP="00F232ED">
      <w:pPr>
        <w:rPr>
          <w:rFonts w:ascii="Calibri" w:hAnsi="Calibri" w:cs="Calibri"/>
        </w:rPr>
      </w:pPr>
      <w:r w:rsidRPr="00D07E41">
        <w:rPr>
          <w:rFonts w:ascii="Calibri" w:hAnsi="Calibri" w:cs="Calibri"/>
        </w:rPr>
        <w:t xml:space="preserve">Date: </w:t>
      </w:r>
      <w:r w:rsidR="00BE3EAE">
        <w:rPr>
          <w:rFonts w:ascii="Calibri" w:hAnsi="Calibri" w:cs="Calibri"/>
        </w:rPr>
        <w:t>June 16, 2021</w:t>
      </w:r>
      <w:r w:rsidR="00F86F78" w:rsidRPr="00D07E41">
        <w:rPr>
          <w:rFonts w:ascii="Calibri" w:hAnsi="Calibri" w:cs="Calibri"/>
        </w:rPr>
        <w:tab/>
      </w:r>
      <w:r w:rsidR="00F86F78" w:rsidRPr="00D07E41">
        <w:rPr>
          <w:rFonts w:ascii="Calibri" w:hAnsi="Calibri" w:cs="Calibri"/>
        </w:rPr>
        <w:tab/>
      </w:r>
      <w:r w:rsidR="00F86F78" w:rsidRPr="00D07E41">
        <w:rPr>
          <w:rFonts w:ascii="Calibri" w:hAnsi="Calibri" w:cs="Calibri"/>
        </w:rPr>
        <w:tab/>
      </w:r>
      <w:r w:rsidR="00F86F78" w:rsidRPr="00D07E41">
        <w:rPr>
          <w:rFonts w:ascii="Calibri" w:hAnsi="Calibri" w:cs="Calibri"/>
        </w:rPr>
        <w:tab/>
      </w:r>
      <w:r w:rsidR="00F86F78" w:rsidRPr="00D07E41">
        <w:rPr>
          <w:rFonts w:ascii="Calibri" w:hAnsi="Calibri" w:cs="Calibri"/>
        </w:rPr>
        <w:tab/>
      </w:r>
      <w:r w:rsidR="00F86F78" w:rsidRPr="00D07E41">
        <w:rPr>
          <w:rFonts w:ascii="Calibri" w:hAnsi="Calibri" w:cs="Calibri"/>
        </w:rPr>
        <w:tab/>
      </w:r>
      <w:r w:rsidR="00F86F78" w:rsidRPr="00D07E41">
        <w:rPr>
          <w:rFonts w:ascii="Calibri" w:hAnsi="Calibri" w:cs="Calibri"/>
        </w:rPr>
        <w:tab/>
      </w:r>
      <w:r w:rsidR="00F86F78" w:rsidRPr="00D07E41">
        <w:rPr>
          <w:rFonts w:ascii="Calibri" w:hAnsi="Calibri" w:cs="Calibri"/>
        </w:rPr>
        <w:tab/>
      </w:r>
      <w:r w:rsidR="00F86F78" w:rsidRPr="00D07E41">
        <w:rPr>
          <w:rFonts w:ascii="Calibri" w:hAnsi="Calibri" w:cs="Calibri"/>
        </w:rPr>
        <w:tab/>
      </w:r>
      <w:r w:rsidR="00F86F78" w:rsidRPr="00D07E41">
        <w:rPr>
          <w:rFonts w:ascii="Calibri" w:hAnsi="Calibri" w:cs="Calibri"/>
        </w:rPr>
        <w:tab/>
      </w:r>
    </w:p>
    <w:p w14:paraId="3F451025" w14:textId="56BADD4B" w:rsidR="005E65A5" w:rsidRPr="00D07E41" w:rsidRDefault="005E65A5" w:rsidP="00F232ED">
      <w:pPr>
        <w:rPr>
          <w:rFonts w:ascii="Calibri" w:hAnsi="Calibri" w:cs="Calibri"/>
        </w:rPr>
      </w:pPr>
      <w:r w:rsidRPr="00D07E41">
        <w:rPr>
          <w:rFonts w:ascii="Calibri" w:hAnsi="Calibri" w:cs="Calibri"/>
        </w:rPr>
        <w:t>Place: Gajapathinagaram</w:t>
      </w:r>
      <w:r w:rsidR="00F86F78" w:rsidRPr="00D07E41">
        <w:rPr>
          <w:rFonts w:ascii="Calibri" w:hAnsi="Calibri" w:cs="Calibri"/>
        </w:rPr>
        <w:tab/>
      </w:r>
      <w:r w:rsidR="00F86F78" w:rsidRPr="00D07E41">
        <w:rPr>
          <w:rFonts w:ascii="Calibri" w:hAnsi="Calibri" w:cs="Calibri"/>
        </w:rPr>
        <w:tab/>
      </w:r>
      <w:r w:rsidR="00F86F78" w:rsidRPr="00D07E41">
        <w:rPr>
          <w:rFonts w:ascii="Calibri" w:hAnsi="Calibri" w:cs="Calibri"/>
        </w:rPr>
        <w:tab/>
      </w:r>
      <w:r w:rsidR="00F86F78" w:rsidRPr="00D07E41">
        <w:rPr>
          <w:rFonts w:ascii="Calibri" w:hAnsi="Calibri" w:cs="Calibri"/>
        </w:rPr>
        <w:tab/>
      </w:r>
      <w:r w:rsidR="00F86F78" w:rsidRPr="00D07E41">
        <w:rPr>
          <w:rFonts w:ascii="Calibri" w:hAnsi="Calibri" w:cs="Calibri"/>
        </w:rPr>
        <w:tab/>
      </w:r>
      <w:r w:rsidR="00F86F78" w:rsidRPr="00D07E41">
        <w:rPr>
          <w:rFonts w:ascii="Calibri" w:hAnsi="Calibri" w:cs="Calibri"/>
        </w:rPr>
        <w:tab/>
      </w:r>
      <w:r w:rsidR="00F86F78" w:rsidRPr="00D07E41">
        <w:rPr>
          <w:rFonts w:ascii="Calibri" w:hAnsi="Calibri" w:cs="Calibri"/>
        </w:rPr>
        <w:tab/>
      </w:r>
      <w:r w:rsidR="00F86F78" w:rsidRPr="00D07E41">
        <w:rPr>
          <w:rFonts w:ascii="Calibri" w:hAnsi="Calibri" w:cs="Calibri"/>
        </w:rPr>
        <w:tab/>
      </w:r>
      <w:r w:rsidR="00F86F78" w:rsidRPr="00D07E41">
        <w:rPr>
          <w:rFonts w:ascii="Calibri" w:hAnsi="Calibri" w:cs="Calibri"/>
        </w:rPr>
        <w:tab/>
      </w:r>
      <w:r w:rsidR="00F86F78" w:rsidRPr="00F86F78">
        <w:rPr>
          <w:rFonts w:ascii="Calibri" w:hAnsi="Calibri" w:cs="Calibri"/>
        </w:rPr>
        <w:t>Akondi Vyas</w:t>
      </w:r>
    </w:p>
    <w:p w14:paraId="448B6E9D" w14:textId="1DAAC8EB" w:rsidR="005E65A5" w:rsidRPr="00D07E41" w:rsidRDefault="005E65A5" w:rsidP="005E65A5">
      <w:pPr>
        <w:tabs>
          <w:tab w:val="left" w:pos="8472"/>
        </w:tabs>
        <w:rPr>
          <w:rFonts w:ascii="Calibri" w:hAnsi="Calibri" w:cs="Calibri"/>
        </w:rPr>
      </w:pPr>
    </w:p>
    <w:sectPr w:rsidR="005E65A5" w:rsidRPr="00D07E41" w:rsidSect="00695CB1">
      <w:footerReference w:type="default" r:id="rId12"/>
      <w:footerReference w:type="first" r:id="rId13"/>
      <w:pgSz w:w="11909" w:h="16834" w:code="9"/>
      <w:pgMar w:top="720" w:right="720" w:bottom="720" w:left="72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161F7F" w14:textId="77777777" w:rsidR="00087DAB" w:rsidRDefault="00087DAB">
      <w:r>
        <w:separator/>
      </w:r>
    </w:p>
  </w:endnote>
  <w:endnote w:type="continuationSeparator" w:id="0">
    <w:p w14:paraId="4F009EE0" w14:textId="77777777" w:rsidR="00087DAB" w:rsidRDefault="00087D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22D7E3" w14:textId="77777777" w:rsidR="00F232ED" w:rsidRPr="000D7FAB" w:rsidRDefault="00F232ED" w:rsidP="000D7FAB">
    <w:pPr>
      <w:pStyle w:val="Footer1"/>
    </w:pPr>
    <w:r w:rsidRPr="000D7FAB">
      <w:tab/>
    </w:r>
    <w:r w:rsidRPr="000D7FAB">
      <w:tab/>
      <w:t xml:space="preserve">page </w:t>
    </w:r>
    <w:r w:rsidRPr="000D7FAB">
      <w:rPr>
        <w:rStyle w:val="PageNumber"/>
      </w:rPr>
      <w:fldChar w:fldCharType="begin"/>
    </w:r>
    <w:r w:rsidRPr="000D7FAB">
      <w:rPr>
        <w:rStyle w:val="PageNumber"/>
      </w:rPr>
      <w:instrText xml:space="preserve"> PAGE </w:instrText>
    </w:r>
    <w:r w:rsidRPr="000D7FAB">
      <w:rPr>
        <w:rStyle w:val="PageNumber"/>
      </w:rPr>
      <w:fldChar w:fldCharType="separate"/>
    </w:r>
    <w:r>
      <w:rPr>
        <w:rStyle w:val="PageNumber"/>
        <w:noProof/>
      </w:rPr>
      <w:t>1</w:t>
    </w:r>
    <w:r w:rsidRPr="000D7FAB">
      <w:rPr>
        <w:rStyle w:val="PageNumber"/>
      </w:rPr>
      <w:fldChar w:fldCharType="end"/>
    </w:r>
    <w:r w:rsidRPr="000D7FAB">
      <w:rPr>
        <w:rStyle w:val="PageNumber"/>
      </w:rPr>
      <w:t xml:space="preserve"> of</w:t>
    </w:r>
    <w:r w:rsidRPr="000D7FAB">
      <w:rPr>
        <w:rStyle w:val="PageNumber"/>
        <w:i w:val="0"/>
      </w:rPr>
      <w:t xml:space="preserve"> </w:t>
    </w:r>
    <w:r w:rsidRPr="000D7FAB">
      <w:rPr>
        <w:rStyle w:val="PageNumber"/>
        <w:i w:val="0"/>
      </w:rPr>
      <w:fldChar w:fldCharType="begin"/>
    </w:r>
    <w:r w:rsidRPr="000D7FAB">
      <w:rPr>
        <w:rStyle w:val="PageNumber"/>
        <w:i w:val="0"/>
      </w:rPr>
      <w:instrText xml:space="preserve"> NUMPAGES </w:instrText>
    </w:r>
    <w:r w:rsidRPr="000D7FAB">
      <w:rPr>
        <w:rStyle w:val="PageNumber"/>
        <w:i w:val="0"/>
      </w:rPr>
      <w:fldChar w:fldCharType="separate"/>
    </w:r>
    <w:r>
      <w:rPr>
        <w:rStyle w:val="PageNumber"/>
        <w:i w:val="0"/>
        <w:noProof/>
      </w:rPr>
      <w:t>3</w:t>
    </w:r>
    <w:r w:rsidRPr="000D7FAB">
      <w:rPr>
        <w:rStyle w:val="PageNumber"/>
        <w:i w:val="0"/>
      </w:rPr>
      <w:fldChar w:fldCharType="end"/>
    </w:r>
  </w:p>
  <w:p w14:paraId="7BC0FF5F" w14:textId="77777777" w:rsidR="00F232ED" w:rsidRPr="00EF2CD5" w:rsidRDefault="00F232ED">
    <w:pPr>
      <w:pStyle w:val="Footer"/>
      <w:rPr>
        <w:vanish/>
      </w:rPr>
    </w:pPr>
    <w:r w:rsidRPr="00EF2CD5">
      <w:rPr>
        <w:rStyle w:val="tgc"/>
        <w:vanish/>
      </w:rPr>
      <w:t xml:space="preserve">© </w:t>
    </w:r>
    <w:r w:rsidRPr="00EF2CD5">
      <w:rPr>
        <w:vanish/>
      </w:rPr>
      <w:t>This Free Resume Template is the copyright of Hloom.com. The unauthorized copying, sharing or distribution of copyrighted material is strictly prohibite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E06255" w14:textId="77777777" w:rsidR="00F232ED" w:rsidRPr="007F1D67" w:rsidRDefault="00F232ED" w:rsidP="00E213DE">
    <w:pPr>
      <w:pStyle w:val="Footer"/>
      <w:tabs>
        <w:tab w:val="clear" w:pos="8640"/>
        <w:tab w:val="right" w:pos="9540"/>
      </w:tabs>
      <w:rPr>
        <w:i/>
        <w:color w:val="0000FF"/>
      </w:rPr>
    </w:pPr>
    <w:r w:rsidRPr="007F1D67">
      <w:rPr>
        <w:i/>
        <w:color w:val="0000FF"/>
      </w:rPr>
      <w:t>Confidential</w:t>
    </w:r>
    <w:r w:rsidRPr="007F1D67">
      <w:rPr>
        <w:i/>
        <w:color w:val="0000FF"/>
      </w:rPr>
      <w:tab/>
    </w:r>
    <w:r w:rsidRPr="007F1D67">
      <w:rPr>
        <w:i/>
        <w:color w:val="0000FF"/>
      </w:rPr>
      <w:tab/>
      <w:t xml:space="preserve">page </w:t>
    </w:r>
    <w:r w:rsidRPr="007F1D67">
      <w:rPr>
        <w:rStyle w:val="PageNumber"/>
        <w:color w:val="0000FF"/>
      </w:rPr>
      <w:fldChar w:fldCharType="begin"/>
    </w:r>
    <w:r w:rsidRPr="007F1D67">
      <w:rPr>
        <w:rStyle w:val="PageNumber"/>
        <w:color w:val="0000FF"/>
      </w:rPr>
      <w:instrText xml:space="preserve"> PAGE </w:instrText>
    </w:r>
    <w:r w:rsidRPr="007F1D67">
      <w:rPr>
        <w:rStyle w:val="PageNumber"/>
        <w:color w:val="0000FF"/>
      </w:rPr>
      <w:fldChar w:fldCharType="separate"/>
    </w:r>
    <w:r>
      <w:rPr>
        <w:rStyle w:val="PageNumber"/>
        <w:noProof/>
        <w:color w:val="0000FF"/>
      </w:rPr>
      <w:t>1</w:t>
    </w:r>
    <w:r w:rsidRPr="007F1D67">
      <w:rPr>
        <w:rStyle w:val="PageNumber"/>
        <w:color w:val="0000FF"/>
      </w:rPr>
      <w:fldChar w:fldCharType="end"/>
    </w:r>
    <w:r w:rsidRPr="007F1D67">
      <w:rPr>
        <w:rStyle w:val="PageNumber"/>
        <w:color w:val="0000FF"/>
      </w:rPr>
      <w:t xml:space="preserve"> of</w:t>
    </w:r>
    <w:r w:rsidRPr="007F1D67">
      <w:rPr>
        <w:rStyle w:val="PageNumber"/>
        <w:i/>
        <w:color w:val="0000FF"/>
      </w:rPr>
      <w:t xml:space="preserve"> </w:t>
    </w:r>
    <w:r w:rsidRPr="007F1D67">
      <w:rPr>
        <w:rStyle w:val="PageNumber"/>
        <w:i/>
        <w:color w:val="0000FF"/>
      </w:rPr>
      <w:fldChar w:fldCharType="begin"/>
    </w:r>
    <w:r w:rsidRPr="007F1D67">
      <w:rPr>
        <w:rStyle w:val="PageNumber"/>
        <w:i/>
        <w:color w:val="0000FF"/>
      </w:rPr>
      <w:instrText xml:space="preserve"> NUMPAGES </w:instrText>
    </w:r>
    <w:r w:rsidRPr="007F1D67">
      <w:rPr>
        <w:rStyle w:val="PageNumber"/>
        <w:i/>
        <w:color w:val="0000FF"/>
      </w:rPr>
      <w:fldChar w:fldCharType="separate"/>
    </w:r>
    <w:r>
      <w:rPr>
        <w:rStyle w:val="PageNumber"/>
        <w:i/>
        <w:noProof/>
        <w:color w:val="0000FF"/>
      </w:rPr>
      <w:t>3</w:t>
    </w:r>
    <w:r w:rsidRPr="007F1D67">
      <w:rPr>
        <w:rStyle w:val="PageNumber"/>
        <w:i/>
        <w:color w:val="0000FF"/>
      </w:rPr>
      <w:fldChar w:fldCharType="end"/>
    </w:r>
  </w:p>
  <w:p w14:paraId="32294A6B" w14:textId="77777777" w:rsidR="00F232ED" w:rsidRDefault="00F232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3540C3" w14:textId="77777777" w:rsidR="00087DAB" w:rsidRDefault="00087DAB">
      <w:r>
        <w:separator/>
      </w:r>
    </w:p>
  </w:footnote>
  <w:footnote w:type="continuationSeparator" w:id="0">
    <w:p w14:paraId="52A31281" w14:textId="77777777" w:rsidR="00087DAB" w:rsidRDefault="00087D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F09C0"/>
    <w:multiLevelType w:val="hybridMultilevel"/>
    <w:tmpl w:val="E5245546"/>
    <w:lvl w:ilvl="0" w:tplc="40090001">
      <w:start w:val="201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FC163B"/>
    <w:multiLevelType w:val="hybridMultilevel"/>
    <w:tmpl w:val="F33CF8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540F17"/>
    <w:multiLevelType w:val="hybridMultilevel"/>
    <w:tmpl w:val="4582FF7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5F6D99"/>
    <w:multiLevelType w:val="hybridMultilevel"/>
    <w:tmpl w:val="8E5E4B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822EBF"/>
    <w:multiLevelType w:val="hybridMultilevel"/>
    <w:tmpl w:val="2616769E"/>
    <w:lvl w:ilvl="0" w:tplc="4009000B">
      <w:start w:val="2014"/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752F4B"/>
    <w:multiLevelType w:val="hybridMultilevel"/>
    <w:tmpl w:val="216A4CF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E36AB5"/>
    <w:multiLevelType w:val="hybridMultilevel"/>
    <w:tmpl w:val="C60060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23669F"/>
    <w:multiLevelType w:val="hybridMultilevel"/>
    <w:tmpl w:val="3E28051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740017"/>
    <w:multiLevelType w:val="hybridMultilevel"/>
    <w:tmpl w:val="21EA50B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46D190C"/>
    <w:multiLevelType w:val="hybridMultilevel"/>
    <w:tmpl w:val="109CAE2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7D5BE0"/>
    <w:multiLevelType w:val="hybridMultilevel"/>
    <w:tmpl w:val="AF8870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BB362B"/>
    <w:multiLevelType w:val="multilevel"/>
    <w:tmpl w:val="AA7ABE98"/>
    <w:lvl w:ilvl="0">
      <w:start w:val="1"/>
      <w:numFmt w:val="bullet"/>
      <w:lvlText w:val=""/>
      <w:lvlJc w:val="left"/>
      <w:pPr>
        <w:tabs>
          <w:tab w:val="num" w:pos="501"/>
        </w:tabs>
        <w:ind w:left="501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221"/>
        </w:tabs>
        <w:ind w:left="1221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941"/>
        </w:tabs>
        <w:ind w:left="1941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661"/>
        </w:tabs>
        <w:ind w:left="2661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381"/>
        </w:tabs>
        <w:ind w:left="3381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101"/>
        </w:tabs>
        <w:ind w:left="4101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821"/>
        </w:tabs>
        <w:ind w:left="4821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541"/>
        </w:tabs>
        <w:ind w:left="5541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261"/>
        </w:tabs>
        <w:ind w:left="6261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9500CF4"/>
    <w:multiLevelType w:val="hybridMultilevel"/>
    <w:tmpl w:val="44721428"/>
    <w:lvl w:ilvl="0" w:tplc="40090001">
      <w:start w:val="201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236498"/>
    <w:multiLevelType w:val="hybridMultilevel"/>
    <w:tmpl w:val="F02A263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084575"/>
    <w:multiLevelType w:val="hybridMultilevel"/>
    <w:tmpl w:val="BFE43D4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E0648B"/>
    <w:multiLevelType w:val="hybridMultilevel"/>
    <w:tmpl w:val="D85A79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BB2873"/>
    <w:multiLevelType w:val="hybridMultilevel"/>
    <w:tmpl w:val="EF680C2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E1578A"/>
    <w:multiLevelType w:val="hybridMultilevel"/>
    <w:tmpl w:val="19D4445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5647D9"/>
    <w:multiLevelType w:val="hybridMultilevel"/>
    <w:tmpl w:val="499EA62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1D077A"/>
    <w:multiLevelType w:val="hybridMultilevel"/>
    <w:tmpl w:val="82DA44E6"/>
    <w:lvl w:ilvl="0" w:tplc="4009000B">
      <w:start w:val="2014"/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D632BD"/>
    <w:multiLevelType w:val="hybridMultilevel"/>
    <w:tmpl w:val="927285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F723D8"/>
    <w:multiLevelType w:val="hybridMultilevel"/>
    <w:tmpl w:val="795C4B20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286E1C"/>
    <w:multiLevelType w:val="hybridMultilevel"/>
    <w:tmpl w:val="F9CE1C1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5977870"/>
    <w:multiLevelType w:val="hybridMultilevel"/>
    <w:tmpl w:val="67D4C39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BB4AD2"/>
    <w:multiLevelType w:val="hybridMultilevel"/>
    <w:tmpl w:val="66146E4A"/>
    <w:lvl w:ilvl="0" w:tplc="40090001">
      <w:start w:val="201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EB184D"/>
    <w:multiLevelType w:val="multilevel"/>
    <w:tmpl w:val="8716FC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EE0FCD"/>
    <w:multiLevelType w:val="hybridMultilevel"/>
    <w:tmpl w:val="DECA6C0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A13858"/>
    <w:multiLevelType w:val="hybridMultilevel"/>
    <w:tmpl w:val="2E28213C"/>
    <w:lvl w:ilvl="0" w:tplc="4F340672">
      <w:start w:val="2014"/>
      <w:numFmt w:val="bullet"/>
      <w:lvlText w:val=""/>
      <w:lvlJc w:val="left"/>
      <w:pPr>
        <w:ind w:left="501" w:hanging="360"/>
      </w:pPr>
      <w:rPr>
        <w:rFonts w:ascii="Symbol" w:eastAsia="Times New Roman" w:hAnsi="Symbol" w:cs="Times New Roman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17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9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61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33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05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77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9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216" w:hanging="360"/>
      </w:pPr>
      <w:rPr>
        <w:rFonts w:ascii="Wingdings" w:hAnsi="Wingdings" w:hint="default"/>
      </w:rPr>
    </w:lvl>
  </w:abstractNum>
  <w:abstractNum w:abstractNumId="28" w15:restartNumberingAfterBreak="0">
    <w:nsid w:val="65C50877"/>
    <w:multiLevelType w:val="hybridMultilevel"/>
    <w:tmpl w:val="CBFACF5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B75600"/>
    <w:multiLevelType w:val="singleLevel"/>
    <w:tmpl w:val="EBBC44FA"/>
    <w:lvl w:ilvl="0">
      <w:start w:val="1"/>
      <w:numFmt w:val="bullet"/>
      <w:lvlText w:val=""/>
      <w:lvlJc w:val="left"/>
      <w:pPr>
        <w:tabs>
          <w:tab w:val="num" w:pos="360"/>
        </w:tabs>
        <w:ind w:left="245" w:hanging="245"/>
      </w:pPr>
      <w:rPr>
        <w:rFonts w:ascii="Wingdings" w:hAnsi="Wingdings" w:hint="default"/>
      </w:rPr>
    </w:lvl>
  </w:abstractNum>
  <w:abstractNum w:abstractNumId="30" w15:restartNumberingAfterBreak="0">
    <w:nsid w:val="6BB82E49"/>
    <w:multiLevelType w:val="hybridMultilevel"/>
    <w:tmpl w:val="A6A807F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BFD0B66"/>
    <w:multiLevelType w:val="hybridMultilevel"/>
    <w:tmpl w:val="CFF0BFD6"/>
    <w:lvl w:ilvl="0" w:tplc="C160F53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AB32E5"/>
    <w:multiLevelType w:val="hybridMultilevel"/>
    <w:tmpl w:val="8716FC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07630B0"/>
    <w:multiLevelType w:val="hybridMultilevel"/>
    <w:tmpl w:val="01D6C71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A22003"/>
    <w:multiLevelType w:val="hybridMultilevel"/>
    <w:tmpl w:val="CEBED096"/>
    <w:lvl w:ilvl="0" w:tplc="4009000B">
      <w:start w:val="14"/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7E7559"/>
    <w:multiLevelType w:val="hybridMultilevel"/>
    <w:tmpl w:val="45C022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29"/>
  </w:num>
  <w:num w:numId="3">
    <w:abstractNumId w:val="26"/>
  </w:num>
  <w:num w:numId="4">
    <w:abstractNumId w:val="7"/>
  </w:num>
  <w:num w:numId="5">
    <w:abstractNumId w:val="6"/>
  </w:num>
  <w:num w:numId="6">
    <w:abstractNumId w:val="17"/>
  </w:num>
  <w:num w:numId="7">
    <w:abstractNumId w:val="9"/>
  </w:num>
  <w:num w:numId="8">
    <w:abstractNumId w:val="18"/>
  </w:num>
  <w:num w:numId="9">
    <w:abstractNumId w:val="33"/>
  </w:num>
  <w:num w:numId="10">
    <w:abstractNumId w:val="14"/>
  </w:num>
  <w:num w:numId="11">
    <w:abstractNumId w:val="22"/>
  </w:num>
  <w:num w:numId="12">
    <w:abstractNumId w:val="30"/>
  </w:num>
  <w:num w:numId="13">
    <w:abstractNumId w:val="8"/>
  </w:num>
  <w:num w:numId="14">
    <w:abstractNumId w:val="10"/>
  </w:num>
  <w:num w:numId="15">
    <w:abstractNumId w:val="28"/>
  </w:num>
  <w:num w:numId="16">
    <w:abstractNumId w:val="16"/>
  </w:num>
  <w:num w:numId="17">
    <w:abstractNumId w:val="5"/>
  </w:num>
  <w:num w:numId="18">
    <w:abstractNumId w:val="35"/>
  </w:num>
  <w:num w:numId="19">
    <w:abstractNumId w:val="15"/>
  </w:num>
  <w:num w:numId="20">
    <w:abstractNumId w:val="2"/>
  </w:num>
  <w:num w:numId="21">
    <w:abstractNumId w:val="3"/>
  </w:num>
  <w:num w:numId="22">
    <w:abstractNumId w:val="13"/>
  </w:num>
  <w:num w:numId="23">
    <w:abstractNumId w:val="23"/>
  </w:num>
  <w:num w:numId="24">
    <w:abstractNumId w:val="32"/>
  </w:num>
  <w:num w:numId="25">
    <w:abstractNumId w:val="25"/>
  </w:num>
  <w:num w:numId="26">
    <w:abstractNumId w:val="20"/>
  </w:num>
  <w:num w:numId="27">
    <w:abstractNumId w:val="1"/>
  </w:num>
  <w:num w:numId="28">
    <w:abstractNumId w:val="31"/>
  </w:num>
  <w:num w:numId="29">
    <w:abstractNumId w:val="4"/>
  </w:num>
  <w:num w:numId="30">
    <w:abstractNumId w:val="19"/>
  </w:num>
  <w:num w:numId="31">
    <w:abstractNumId w:val="24"/>
  </w:num>
  <w:num w:numId="32">
    <w:abstractNumId w:val="27"/>
  </w:num>
  <w:num w:numId="33">
    <w:abstractNumId w:val="34"/>
  </w:num>
  <w:num w:numId="34">
    <w:abstractNumId w:val="12"/>
  </w:num>
  <w:num w:numId="35">
    <w:abstractNumId w:val="0"/>
  </w:num>
  <w:num w:numId="3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wBgJDEzMDA1NjIyUdpeDU4uLM/DyQAuNaAA0rVvosAAAA"/>
  </w:docVars>
  <w:rsids>
    <w:rsidRoot w:val="00806439"/>
    <w:rsid w:val="00000773"/>
    <w:rsid w:val="00001F54"/>
    <w:rsid w:val="00015A59"/>
    <w:rsid w:val="00030051"/>
    <w:rsid w:val="00031116"/>
    <w:rsid w:val="00045848"/>
    <w:rsid w:val="0005176F"/>
    <w:rsid w:val="00063C59"/>
    <w:rsid w:val="000852C9"/>
    <w:rsid w:val="00087DAB"/>
    <w:rsid w:val="0009097B"/>
    <w:rsid w:val="00092042"/>
    <w:rsid w:val="000943A1"/>
    <w:rsid w:val="000974DA"/>
    <w:rsid w:val="000B1496"/>
    <w:rsid w:val="000B7B10"/>
    <w:rsid w:val="000C1767"/>
    <w:rsid w:val="000D7FAB"/>
    <w:rsid w:val="000E4736"/>
    <w:rsid w:val="0010063A"/>
    <w:rsid w:val="00100665"/>
    <w:rsid w:val="00155018"/>
    <w:rsid w:val="0016417A"/>
    <w:rsid w:val="001741A4"/>
    <w:rsid w:val="0019217D"/>
    <w:rsid w:val="0019512C"/>
    <w:rsid w:val="001C53B3"/>
    <w:rsid w:val="001E3687"/>
    <w:rsid w:val="001E6BE0"/>
    <w:rsid w:val="001F4AE5"/>
    <w:rsid w:val="0021675F"/>
    <w:rsid w:val="00216AD9"/>
    <w:rsid w:val="00231039"/>
    <w:rsid w:val="002408D6"/>
    <w:rsid w:val="00251171"/>
    <w:rsid w:val="002513ED"/>
    <w:rsid w:val="00256405"/>
    <w:rsid w:val="0026106D"/>
    <w:rsid w:val="00273F0E"/>
    <w:rsid w:val="00290486"/>
    <w:rsid w:val="00295E75"/>
    <w:rsid w:val="00296F40"/>
    <w:rsid w:val="002A19C6"/>
    <w:rsid w:val="002A4298"/>
    <w:rsid w:val="002A6581"/>
    <w:rsid w:val="002C1A86"/>
    <w:rsid w:val="002C3A2D"/>
    <w:rsid w:val="002C6831"/>
    <w:rsid w:val="002D0BD8"/>
    <w:rsid w:val="002D3AE0"/>
    <w:rsid w:val="002F3E88"/>
    <w:rsid w:val="002F522C"/>
    <w:rsid w:val="0031495A"/>
    <w:rsid w:val="00322836"/>
    <w:rsid w:val="0032290C"/>
    <w:rsid w:val="00331644"/>
    <w:rsid w:val="0033494C"/>
    <w:rsid w:val="00357A94"/>
    <w:rsid w:val="003834EF"/>
    <w:rsid w:val="00387EB8"/>
    <w:rsid w:val="003A3FAF"/>
    <w:rsid w:val="003B2B5F"/>
    <w:rsid w:val="003B63D2"/>
    <w:rsid w:val="003C35BB"/>
    <w:rsid w:val="003D3996"/>
    <w:rsid w:val="003D61D4"/>
    <w:rsid w:val="003E18E5"/>
    <w:rsid w:val="003E3742"/>
    <w:rsid w:val="003E5182"/>
    <w:rsid w:val="003F2C22"/>
    <w:rsid w:val="003F331D"/>
    <w:rsid w:val="00410617"/>
    <w:rsid w:val="00413EAD"/>
    <w:rsid w:val="004230B3"/>
    <w:rsid w:val="0043376A"/>
    <w:rsid w:val="0043541C"/>
    <w:rsid w:val="00442603"/>
    <w:rsid w:val="00451E2C"/>
    <w:rsid w:val="0046062E"/>
    <w:rsid w:val="00483BC7"/>
    <w:rsid w:val="00491964"/>
    <w:rsid w:val="004958BD"/>
    <w:rsid w:val="004A1FA9"/>
    <w:rsid w:val="004B72A5"/>
    <w:rsid w:val="004C4042"/>
    <w:rsid w:val="004D5A3F"/>
    <w:rsid w:val="004D70A9"/>
    <w:rsid w:val="004E7C7D"/>
    <w:rsid w:val="005220AF"/>
    <w:rsid w:val="00525F65"/>
    <w:rsid w:val="0052613C"/>
    <w:rsid w:val="00531EEF"/>
    <w:rsid w:val="00535664"/>
    <w:rsid w:val="005357B0"/>
    <w:rsid w:val="00535FAB"/>
    <w:rsid w:val="00543DA6"/>
    <w:rsid w:val="00550AB8"/>
    <w:rsid w:val="0056586C"/>
    <w:rsid w:val="00574D5A"/>
    <w:rsid w:val="00586BA5"/>
    <w:rsid w:val="005B76F3"/>
    <w:rsid w:val="005D0EA2"/>
    <w:rsid w:val="005D10DD"/>
    <w:rsid w:val="005E1A85"/>
    <w:rsid w:val="005E65A5"/>
    <w:rsid w:val="005E7DB9"/>
    <w:rsid w:val="005F1804"/>
    <w:rsid w:val="00611B0C"/>
    <w:rsid w:val="00625CCA"/>
    <w:rsid w:val="006415E2"/>
    <w:rsid w:val="006516B6"/>
    <w:rsid w:val="006609A8"/>
    <w:rsid w:val="006628CB"/>
    <w:rsid w:val="00670B6C"/>
    <w:rsid w:val="006746CD"/>
    <w:rsid w:val="00692D9E"/>
    <w:rsid w:val="00695CB1"/>
    <w:rsid w:val="00697977"/>
    <w:rsid w:val="006C2135"/>
    <w:rsid w:val="006F1052"/>
    <w:rsid w:val="00712B5D"/>
    <w:rsid w:val="00713414"/>
    <w:rsid w:val="007203E3"/>
    <w:rsid w:val="00726442"/>
    <w:rsid w:val="007344B5"/>
    <w:rsid w:val="007502EE"/>
    <w:rsid w:val="007526A0"/>
    <w:rsid w:val="007602F0"/>
    <w:rsid w:val="00760C23"/>
    <w:rsid w:val="0076297C"/>
    <w:rsid w:val="00766193"/>
    <w:rsid w:val="00772E13"/>
    <w:rsid w:val="007A3C7E"/>
    <w:rsid w:val="007B07CA"/>
    <w:rsid w:val="007B24A7"/>
    <w:rsid w:val="007B2B8C"/>
    <w:rsid w:val="007D2B9D"/>
    <w:rsid w:val="007F1D67"/>
    <w:rsid w:val="007F4F10"/>
    <w:rsid w:val="007F71BE"/>
    <w:rsid w:val="00806439"/>
    <w:rsid w:val="00817CF1"/>
    <w:rsid w:val="00827017"/>
    <w:rsid w:val="00834EB5"/>
    <w:rsid w:val="0083542E"/>
    <w:rsid w:val="00847B71"/>
    <w:rsid w:val="00856D29"/>
    <w:rsid w:val="0085737A"/>
    <w:rsid w:val="008653F7"/>
    <w:rsid w:val="008773B5"/>
    <w:rsid w:val="008A719C"/>
    <w:rsid w:val="008C5680"/>
    <w:rsid w:val="008E0754"/>
    <w:rsid w:val="0091665C"/>
    <w:rsid w:val="009175C8"/>
    <w:rsid w:val="00931CD0"/>
    <w:rsid w:val="00931CE7"/>
    <w:rsid w:val="00940A12"/>
    <w:rsid w:val="0094566F"/>
    <w:rsid w:val="00955E65"/>
    <w:rsid w:val="0096274B"/>
    <w:rsid w:val="00964983"/>
    <w:rsid w:val="009902A0"/>
    <w:rsid w:val="009A0764"/>
    <w:rsid w:val="009A1DC7"/>
    <w:rsid w:val="009A622A"/>
    <w:rsid w:val="009C6077"/>
    <w:rsid w:val="009E05CD"/>
    <w:rsid w:val="009E1406"/>
    <w:rsid w:val="00A2618E"/>
    <w:rsid w:val="00A36A90"/>
    <w:rsid w:val="00A44864"/>
    <w:rsid w:val="00A6162C"/>
    <w:rsid w:val="00A80AF8"/>
    <w:rsid w:val="00A95326"/>
    <w:rsid w:val="00A962F1"/>
    <w:rsid w:val="00AB1A0F"/>
    <w:rsid w:val="00AC1760"/>
    <w:rsid w:val="00AD2249"/>
    <w:rsid w:val="00AD72A6"/>
    <w:rsid w:val="00AD76C3"/>
    <w:rsid w:val="00AE178F"/>
    <w:rsid w:val="00AF18ED"/>
    <w:rsid w:val="00B03237"/>
    <w:rsid w:val="00B1601A"/>
    <w:rsid w:val="00B37AB4"/>
    <w:rsid w:val="00B54ECF"/>
    <w:rsid w:val="00B63275"/>
    <w:rsid w:val="00B63BD4"/>
    <w:rsid w:val="00B779FA"/>
    <w:rsid w:val="00B820BA"/>
    <w:rsid w:val="00B95B4C"/>
    <w:rsid w:val="00BC5F50"/>
    <w:rsid w:val="00BD38C7"/>
    <w:rsid w:val="00BD7BD6"/>
    <w:rsid w:val="00BE3EAE"/>
    <w:rsid w:val="00BE61FF"/>
    <w:rsid w:val="00BF31BE"/>
    <w:rsid w:val="00C04F02"/>
    <w:rsid w:val="00C079A4"/>
    <w:rsid w:val="00C1717F"/>
    <w:rsid w:val="00C207C1"/>
    <w:rsid w:val="00C26D40"/>
    <w:rsid w:val="00C528DA"/>
    <w:rsid w:val="00C52F38"/>
    <w:rsid w:val="00CB2F9E"/>
    <w:rsid w:val="00CE30B9"/>
    <w:rsid w:val="00CF4C9F"/>
    <w:rsid w:val="00D07E41"/>
    <w:rsid w:val="00D4676A"/>
    <w:rsid w:val="00D50764"/>
    <w:rsid w:val="00D551F5"/>
    <w:rsid w:val="00D7214A"/>
    <w:rsid w:val="00D93A2E"/>
    <w:rsid w:val="00D95634"/>
    <w:rsid w:val="00D974B7"/>
    <w:rsid w:val="00DA21AC"/>
    <w:rsid w:val="00DA703B"/>
    <w:rsid w:val="00DB1A92"/>
    <w:rsid w:val="00DD3FC7"/>
    <w:rsid w:val="00DE12F8"/>
    <w:rsid w:val="00DE41A9"/>
    <w:rsid w:val="00E11848"/>
    <w:rsid w:val="00E213DE"/>
    <w:rsid w:val="00E41B7E"/>
    <w:rsid w:val="00E7057A"/>
    <w:rsid w:val="00EB44BA"/>
    <w:rsid w:val="00EB559D"/>
    <w:rsid w:val="00EC7429"/>
    <w:rsid w:val="00ED11E8"/>
    <w:rsid w:val="00EE4843"/>
    <w:rsid w:val="00EF2CD5"/>
    <w:rsid w:val="00F100FB"/>
    <w:rsid w:val="00F232ED"/>
    <w:rsid w:val="00F23AB5"/>
    <w:rsid w:val="00F27BEA"/>
    <w:rsid w:val="00F6156A"/>
    <w:rsid w:val="00F73FFE"/>
    <w:rsid w:val="00F74906"/>
    <w:rsid w:val="00F74DA6"/>
    <w:rsid w:val="00F86A4D"/>
    <w:rsid w:val="00F86F78"/>
    <w:rsid w:val="00F87885"/>
    <w:rsid w:val="00F91349"/>
    <w:rsid w:val="00F9589E"/>
    <w:rsid w:val="00F96F9E"/>
    <w:rsid w:val="00FA0724"/>
    <w:rsid w:val="00FC1E29"/>
    <w:rsid w:val="00FC3A9A"/>
    <w:rsid w:val="00FE3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B0FAC7C"/>
  <w15:chartTrackingRefBased/>
  <w15:docId w15:val="{79258B35-0610-4C4A-8B9B-DF1BBE4B69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7DB9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pBdr>
        <w:bottom w:val="single" w:sz="2" w:space="1" w:color="auto"/>
      </w:pBdr>
      <w:outlineLvl w:val="0"/>
    </w:pPr>
    <w:rPr>
      <w:b/>
      <w:bCs/>
      <w:sz w:val="28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pPr>
      <w:spacing w:after="220" w:line="220" w:lineRule="atLeast"/>
      <w:jc w:val="both"/>
    </w:pPr>
    <w:rPr>
      <w:rFonts w:ascii="Arial" w:hAnsi="Arial"/>
      <w:spacing w:val="-5"/>
      <w:sz w:val="20"/>
      <w:szCs w:val="20"/>
    </w:rPr>
  </w:style>
  <w:style w:type="paragraph" w:customStyle="1" w:styleId="CompanyName">
    <w:name w:val="Company Name"/>
    <w:basedOn w:val="Normal"/>
    <w:next w:val="Normal"/>
    <w:autoRedefine/>
    <w:rsid w:val="009E05CD"/>
    <w:pPr>
      <w:tabs>
        <w:tab w:val="left" w:pos="2140"/>
      </w:tabs>
      <w:ind w:right="-296"/>
    </w:pPr>
    <w:rPr>
      <w:rFonts w:ascii="Century" w:hAnsi="Century"/>
      <w:sz w:val="16"/>
      <w:szCs w:val="16"/>
    </w:rPr>
  </w:style>
  <w:style w:type="paragraph" w:customStyle="1" w:styleId="Achievement">
    <w:name w:val="Achievement"/>
    <w:basedOn w:val="BodyText"/>
    <w:pPr>
      <w:tabs>
        <w:tab w:val="num" w:pos="720"/>
      </w:tabs>
      <w:spacing w:after="60"/>
      <w:ind w:left="720" w:hanging="360"/>
    </w:pPr>
  </w:style>
  <w:style w:type="paragraph" w:customStyle="1" w:styleId="JobTitle">
    <w:name w:val="Job Title"/>
    <w:next w:val="Achievement"/>
    <w:pPr>
      <w:spacing w:after="60" w:line="220" w:lineRule="atLeast"/>
    </w:pPr>
    <w:rPr>
      <w:rFonts w:ascii="Arial Black" w:hAnsi="Arial Black"/>
      <w:spacing w:val="-10"/>
      <w:lang w:val="en-US" w:eastAsia="en-US"/>
    </w:rPr>
  </w:style>
  <w:style w:type="paragraph" w:customStyle="1" w:styleId="companyname0">
    <w:name w:val="companyname"/>
    <w:basedOn w:val="Normal"/>
    <w:rsid w:val="003F2C22"/>
    <w:pPr>
      <w:spacing w:before="100" w:beforeAutospacing="1" w:after="100" w:afterAutospacing="1"/>
    </w:pPr>
    <w:rPr>
      <w:color w:val="000000"/>
    </w:rPr>
  </w:style>
  <w:style w:type="paragraph" w:styleId="NormalWeb">
    <w:name w:val="Normal (Web)"/>
    <w:basedOn w:val="Normal"/>
    <w:uiPriority w:val="99"/>
    <w:rsid w:val="003F2C22"/>
    <w:pPr>
      <w:spacing w:before="100" w:beforeAutospacing="1" w:after="100" w:afterAutospacing="1"/>
    </w:pPr>
    <w:rPr>
      <w:color w:val="000000"/>
    </w:rPr>
  </w:style>
  <w:style w:type="paragraph" w:customStyle="1" w:styleId="achievement0">
    <w:name w:val="achievement"/>
    <w:basedOn w:val="Normal"/>
    <w:rsid w:val="003F2C22"/>
    <w:pPr>
      <w:spacing w:before="100" w:beforeAutospacing="1" w:after="100" w:afterAutospacing="1"/>
    </w:pPr>
    <w:rPr>
      <w:color w:val="000000"/>
    </w:rPr>
  </w:style>
  <w:style w:type="paragraph" w:styleId="BalloonText">
    <w:name w:val="Balloon Text"/>
    <w:basedOn w:val="Normal"/>
    <w:semiHidden/>
    <w:rsid w:val="00931CE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BC5F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F9589E"/>
    <w:rPr>
      <w:color w:val="0000FF"/>
      <w:u w:val="single"/>
    </w:rPr>
  </w:style>
  <w:style w:type="character" w:styleId="PageNumber">
    <w:name w:val="page number"/>
    <w:basedOn w:val="DefaultParagraphFont"/>
    <w:rsid w:val="00E213DE"/>
  </w:style>
  <w:style w:type="paragraph" w:styleId="NoSpacing">
    <w:name w:val="No Spacing"/>
    <w:uiPriority w:val="1"/>
    <w:qFormat/>
    <w:rsid w:val="00413EAD"/>
    <w:rPr>
      <w:sz w:val="24"/>
      <w:szCs w:val="24"/>
      <w:lang w:val="en-US" w:eastAsia="en-US"/>
    </w:rPr>
  </w:style>
  <w:style w:type="paragraph" w:customStyle="1" w:styleId="Subtitlename">
    <w:name w:val="Subtitle name"/>
    <w:basedOn w:val="Heading1"/>
    <w:rsid w:val="000D7FAB"/>
    <w:pPr>
      <w:pBdr>
        <w:bottom w:val="single" w:sz="12" w:space="1" w:color="BFBFBF"/>
      </w:pBdr>
    </w:pPr>
    <w:rPr>
      <w:rFonts w:ascii="Calibri" w:hAnsi="Calibri"/>
      <w:color w:val="1F497D"/>
      <w:szCs w:val="20"/>
    </w:rPr>
  </w:style>
  <w:style w:type="character" w:customStyle="1" w:styleId="bodytexttoptight4">
    <w:name w:val="body text top (tight)4"/>
    <w:autoRedefine/>
    <w:rsid w:val="000D7FAB"/>
    <w:rPr>
      <w:rFonts w:ascii="Calibri" w:hAnsi="Calibri"/>
      <w:sz w:val="20"/>
    </w:rPr>
  </w:style>
  <w:style w:type="character" w:customStyle="1" w:styleId="Workexperienceinfo">
    <w:name w:val="Work experience info"/>
    <w:rsid w:val="00CF4C9F"/>
    <w:rPr>
      <w:rFonts w:ascii="Calibri" w:hAnsi="Calibri"/>
      <w:b/>
      <w:bCs/>
      <w:sz w:val="22"/>
    </w:rPr>
  </w:style>
  <w:style w:type="character" w:customStyle="1" w:styleId="Position">
    <w:name w:val="Position"/>
    <w:rsid w:val="005E7DB9"/>
    <w:rPr>
      <w:rFonts w:ascii="Calibri" w:hAnsi="Calibri"/>
      <w:sz w:val="22"/>
    </w:rPr>
  </w:style>
  <w:style w:type="paragraph" w:customStyle="1" w:styleId="years">
    <w:name w:val="years"/>
    <w:basedOn w:val="CompanyName"/>
    <w:rsid w:val="005E7DB9"/>
    <w:rPr>
      <w:sz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0D7FAB"/>
    <w:rPr>
      <w:rFonts w:ascii="Tahoma" w:hAnsi="Tahoma"/>
      <w:sz w:val="16"/>
      <w:szCs w:val="16"/>
      <w:lang w:val="x-none" w:eastAsia="x-none"/>
    </w:rPr>
  </w:style>
  <w:style w:type="character" w:customStyle="1" w:styleId="DocumentMapChar">
    <w:name w:val="Document Map Char"/>
    <w:link w:val="DocumentMap"/>
    <w:uiPriority w:val="99"/>
    <w:semiHidden/>
    <w:rsid w:val="000D7FAB"/>
    <w:rPr>
      <w:rFonts w:ascii="Tahoma" w:hAnsi="Tahoma" w:cs="Tahoma"/>
      <w:sz w:val="16"/>
      <w:szCs w:val="16"/>
    </w:rPr>
  </w:style>
  <w:style w:type="paragraph" w:customStyle="1" w:styleId="Title1">
    <w:name w:val="Title1"/>
    <w:basedOn w:val="Header"/>
    <w:qFormat/>
    <w:rsid w:val="000D7FAB"/>
    <w:pPr>
      <w:pBdr>
        <w:bottom w:val="thinThickLargeGap" w:sz="24" w:space="1" w:color="BFBFBF"/>
      </w:pBdr>
      <w:jc w:val="center"/>
    </w:pPr>
    <w:rPr>
      <w:rFonts w:ascii="Calibri" w:hAnsi="Calibri"/>
      <w:b/>
      <w:bCs/>
      <w:caps/>
      <w:color w:val="4F81BD"/>
      <w:sz w:val="36"/>
    </w:rPr>
  </w:style>
  <w:style w:type="paragraph" w:customStyle="1" w:styleId="Bodytextmain">
    <w:name w:val="Body text main"/>
    <w:basedOn w:val="Normal"/>
    <w:qFormat/>
    <w:rsid w:val="000D7FAB"/>
    <w:pPr>
      <w:spacing w:before="60" w:line="360" w:lineRule="auto"/>
    </w:pPr>
    <w:rPr>
      <w:rFonts w:ascii="Calibri" w:hAnsi="Calibri"/>
    </w:rPr>
  </w:style>
  <w:style w:type="paragraph" w:customStyle="1" w:styleId="Footer1">
    <w:name w:val="Footer1"/>
    <w:basedOn w:val="Footer"/>
    <w:qFormat/>
    <w:rsid w:val="000D7FAB"/>
    <w:pPr>
      <w:tabs>
        <w:tab w:val="clear" w:pos="8640"/>
        <w:tab w:val="right" w:pos="9540"/>
      </w:tabs>
    </w:pPr>
    <w:rPr>
      <w:rFonts w:ascii="Calibri" w:hAnsi="Calibri"/>
      <w:i/>
    </w:rPr>
  </w:style>
  <w:style w:type="paragraph" w:customStyle="1" w:styleId="PersonalInfo">
    <w:name w:val="Personal Info"/>
    <w:next w:val="Bodytextmain"/>
    <w:link w:val="PersonalInfoChar"/>
    <w:autoRedefine/>
    <w:qFormat/>
    <w:rsid w:val="008E0754"/>
    <w:pPr>
      <w:framePr w:hSpace="180" w:wrap="around" w:vAnchor="text" w:hAnchor="margin" w:xAlign="right" w:y="180"/>
      <w:jc w:val="right"/>
    </w:pPr>
    <w:rPr>
      <w:rFonts w:ascii="Calibri" w:hAnsi="Calibri" w:cs="Calibri"/>
      <w:sz w:val="24"/>
      <w:szCs w:val="24"/>
      <w:lang w:val="en-US" w:eastAsia="en-US"/>
    </w:rPr>
  </w:style>
  <w:style w:type="character" w:customStyle="1" w:styleId="PersonalInfoChar">
    <w:name w:val="Personal Info Char"/>
    <w:link w:val="PersonalInfo"/>
    <w:rsid w:val="008E0754"/>
    <w:rPr>
      <w:rFonts w:ascii="Calibri" w:hAnsi="Calibri" w:cs="Calibri"/>
      <w:sz w:val="24"/>
      <w:szCs w:val="24"/>
      <w:lang w:val="en-US" w:eastAsia="en-US"/>
    </w:rPr>
  </w:style>
  <w:style w:type="paragraph" w:customStyle="1" w:styleId="Box">
    <w:name w:val="Box"/>
    <w:basedOn w:val="Normal"/>
    <w:qFormat/>
    <w:rsid w:val="007B2B8C"/>
    <w:pPr>
      <w:spacing w:line="280" w:lineRule="exact"/>
    </w:pPr>
    <w:rPr>
      <w:rFonts w:ascii="Arial" w:eastAsia="Calibri" w:hAnsi="Arial" w:cs="Arial"/>
      <w:color w:val="323232"/>
      <w:sz w:val="20"/>
      <w:szCs w:val="20"/>
    </w:rPr>
  </w:style>
  <w:style w:type="character" w:customStyle="1" w:styleId="tgc">
    <w:name w:val="_tgc"/>
    <w:rsid w:val="00EF2CD5"/>
  </w:style>
  <w:style w:type="character" w:styleId="UnresolvedMention">
    <w:name w:val="Unresolved Mention"/>
    <w:uiPriority w:val="99"/>
    <w:semiHidden/>
    <w:unhideWhenUsed/>
    <w:rsid w:val="00A2618E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0974D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0974D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Strong">
    <w:name w:val="Strong"/>
    <w:basedOn w:val="DefaultParagraphFont"/>
    <w:uiPriority w:val="22"/>
    <w:qFormat/>
    <w:rsid w:val="000974DA"/>
    <w:rPr>
      <w:b/>
      <w:bCs/>
    </w:rPr>
  </w:style>
  <w:style w:type="paragraph" w:styleId="ListParagraph">
    <w:name w:val="List Paragraph"/>
    <w:basedOn w:val="Normal"/>
    <w:uiPriority w:val="34"/>
    <w:qFormat/>
    <w:rsid w:val="003E518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725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37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13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7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1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4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8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73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VyasAkond949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linkedin.com/in/vyasakondi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vyasakondi949@gmail.com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A97D1D-1EE1-44AE-B433-77C6720572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491</Words>
  <Characters>280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yas Akondi</dc:creator>
  <cp:keywords/>
  <cp:lastModifiedBy>Vyas Akondi</cp:lastModifiedBy>
  <cp:revision>7</cp:revision>
  <cp:lastPrinted>2021-03-30T14:15:00Z</cp:lastPrinted>
  <dcterms:created xsi:type="dcterms:W3CDTF">2021-06-16T14:00:00Z</dcterms:created>
  <dcterms:modified xsi:type="dcterms:W3CDTF">2021-10-27T16:46:00Z</dcterms:modified>
</cp:coreProperties>
</file>